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0C1FB73" w14:textId="77777777" w:rsidR="002E5636" w:rsidRPr="002240C6" w:rsidRDefault="002240C6" w:rsidP="002240C6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bookmarkStart w:id="0" w:name="_GoBack"/>
      <w:bookmarkEnd w:id="0"/>
      <w:r w:rsidRPr="002240C6">
        <w:rPr>
          <w:rFonts w:ascii="Times New Roman" w:hAnsi="Times New Roman" w:cs="Times New Roman"/>
          <w:b/>
          <w:sz w:val="24"/>
          <w:szCs w:val="24"/>
          <w:u w:val="single"/>
        </w:rPr>
        <w:t>SARDAR VALLABHBHAI NATIONAL INST</w:t>
      </w:r>
      <w:r w:rsidR="005C0960">
        <w:rPr>
          <w:rFonts w:ascii="Times New Roman" w:hAnsi="Times New Roman" w:cs="Times New Roman"/>
          <w:b/>
          <w:sz w:val="24"/>
          <w:szCs w:val="24"/>
          <w:u w:val="single"/>
        </w:rPr>
        <w:t>I</w:t>
      </w:r>
      <w:r w:rsidRPr="002240C6">
        <w:rPr>
          <w:rFonts w:ascii="Times New Roman" w:hAnsi="Times New Roman" w:cs="Times New Roman"/>
          <w:b/>
          <w:sz w:val="24"/>
          <w:szCs w:val="24"/>
          <w:u w:val="single"/>
        </w:rPr>
        <w:t>TUTE OF TECHNOLOGY</w:t>
      </w:r>
      <w:r w:rsidR="005C0960">
        <w:rPr>
          <w:rFonts w:ascii="Times New Roman" w:hAnsi="Times New Roman" w:cs="Times New Roman"/>
          <w:b/>
          <w:sz w:val="24"/>
          <w:szCs w:val="24"/>
          <w:u w:val="single"/>
        </w:rPr>
        <w:t>,</w:t>
      </w:r>
      <w:r w:rsidRPr="002240C6">
        <w:rPr>
          <w:rFonts w:ascii="Times New Roman" w:hAnsi="Times New Roman" w:cs="Times New Roman"/>
          <w:b/>
          <w:sz w:val="24"/>
          <w:szCs w:val="24"/>
          <w:u w:val="single"/>
        </w:rPr>
        <w:t xml:space="preserve"> SURAT</w:t>
      </w:r>
    </w:p>
    <w:p w14:paraId="1CD831D0" w14:textId="77777777" w:rsidR="002240C6" w:rsidRPr="002240C6" w:rsidRDefault="002240C6" w:rsidP="002240C6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2240C6">
        <w:rPr>
          <w:rFonts w:ascii="Times New Roman" w:hAnsi="Times New Roman" w:cs="Times New Roman"/>
          <w:b/>
          <w:sz w:val="24"/>
          <w:szCs w:val="24"/>
          <w:u w:val="single"/>
        </w:rPr>
        <w:t>DEPARTMENT OF CIVIL ENGINEERING</w:t>
      </w:r>
      <w:r w:rsidR="00EF0214">
        <w:rPr>
          <w:rFonts w:ascii="Times New Roman" w:hAnsi="Times New Roman" w:cs="Times New Roman"/>
          <w:b/>
          <w:sz w:val="24"/>
          <w:szCs w:val="24"/>
          <w:u w:val="single"/>
        </w:rPr>
        <w:t xml:space="preserve">  </w:t>
      </w:r>
    </w:p>
    <w:p w14:paraId="2CFBB388" w14:textId="231D3F6C" w:rsidR="002240C6" w:rsidRPr="002240C6" w:rsidRDefault="00734029" w:rsidP="002240C6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CONSTRUCTION TECHNOLOGY</w:t>
      </w:r>
      <w:r w:rsidR="002240C6" w:rsidRPr="002240C6">
        <w:rPr>
          <w:rFonts w:ascii="Times New Roman" w:hAnsi="Times New Roman" w:cs="Times New Roman"/>
          <w:b/>
          <w:sz w:val="24"/>
          <w:szCs w:val="24"/>
          <w:u w:val="single"/>
        </w:rPr>
        <w:t xml:space="preserve"> SECTION</w:t>
      </w:r>
      <w:r w:rsidR="007603DE">
        <w:rPr>
          <w:rFonts w:ascii="Times New Roman" w:hAnsi="Times New Roman" w:cs="Times New Roman"/>
          <w:b/>
          <w:sz w:val="24"/>
          <w:szCs w:val="24"/>
          <w:u w:val="single"/>
        </w:rPr>
        <w:t xml:space="preserve">  </w:t>
      </w:r>
      <w:r w:rsidR="00923127">
        <w:rPr>
          <w:rFonts w:ascii="Times New Roman" w:hAnsi="Times New Roman" w:cs="Times New Roman"/>
          <w:b/>
          <w:sz w:val="24"/>
          <w:szCs w:val="24"/>
          <w:u w:val="single"/>
        </w:rPr>
        <w:t xml:space="preserve">  </w:t>
      </w:r>
    </w:p>
    <w:p w14:paraId="4F23405F" w14:textId="1B5E534F" w:rsidR="002240C6" w:rsidRDefault="00734029" w:rsidP="002240C6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CONSTRUCTION MANAGEMENT</w:t>
      </w:r>
      <w:r w:rsidR="002240C6" w:rsidRPr="002240C6">
        <w:rPr>
          <w:rFonts w:ascii="Times New Roman" w:hAnsi="Times New Roman" w:cs="Times New Roman"/>
          <w:b/>
          <w:sz w:val="24"/>
          <w:szCs w:val="24"/>
          <w:u w:val="single"/>
        </w:rPr>
        <w:t xml:space="preserve"> LABORATORY</w:t>
      </w:r>
      <w:r w:rsidR="00E54F7A">
        <w:rPr>
          <w:rFonts w:ascii="Times New Roman" w:hAnsi="Times New Roman" w:cs="Times New Roman"/>
          <w:b/>
          <w:sz w:val="24"/>
          <w:szCs w:val="24"/>
          <w:u w:val="single"/>
        </w:rPr>
        <w:t xml:space="preserve"> (CECT 204)</w:t>
      </w:r>
    </w:p>
    <w:p w14:paraId="16695FCB" w14:textId="4EE9E967" w:rsidR="002E5636" w:rsidRDefault="00734029" w:rsidP="00734029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struction Management</w:t>
      </w:r>
      <w:r w:rsidR="005B1BC9" w:rsidRPr="005B1BC9">
        <w:rPr>
          <w:rFonts w:ascii="Times New Roman" w:hAnsi="Times New Roman" w:cs="Times New Roman"/>
          <w:sz w:val="24"/>
          <w:szCs w:val="24"/>
        </w:rPr>
        <w:t xml:space="preserve"> (</w:t>
      </w:r>
      <w:r>
        <w:rPr>
          <w:rFonts w:ascii="Times New Roman" w:hAnsi="Times New Roman" w:cs="Times New Roman"/>
          <w:sz w:val="24"/>
          <w:szCs w:val="24"/>
        </w:rPr>
        <w:t>CM</w:t>
      </w:r>
      <w:r w:rsidR="005B1BC9" w:rsidRPr="005B1BC9">
        <w:rPr>
          <w:rFonts w:ascii="Times New Roman" w:hAnsi="Times New Roman" w:cs="Times New Roman"/>
          <w:sz w:val="24"/>
          <w:szCs w:val="24"/>
        </w:rPr>
        <w:t xml:space="preserve">) laboratory </w:t>
      </w:r>
      <w:r w:rsidR="00780BEA">
        <w:rPr>
          <w:rFonts w:ascii="Times New Roman" w:hAnsi="Times New Roman" w:cs="Times New Roman"/>
          <w:sz w:val="24"/>
          <w:szCs w:val="24"/>
        </w:rPr>
        <w:t>was</w:t>
      </w:r>
      <w:r w:rsidR="005B1BC9" w:rsidRPr="005B1BC9">
        <w:rPr>
          <w:rFonts w:ascii="Times New Roman" w:hAnsi="Times New Roman" w:cs="Times New Roman"/>
          <w:sz w:val="24"/>
          <w:szCs w:val="24"/>
        </w:rPr>
        <w:t xml:space="preserve"> </w:t>
      </w:r>
      <w:r w:rsidR="00897A12">
        <w:rPr>
          <w:rFonts w:ascii="Times New Roman" w:hAnsi="Times New Roman" w:cs="Times New Roman"/>
          <w:sz w:val="24"/>
          <w:szCs w:val="24"/>
        </w:rPr>
        <w:t>set up</w:t>
      </w:r>
      <w:r w:rsidR="005B1BC9" w:rsidRPr="005B1BC9">
        <w:rPr>
          <w:rFonts w:ascii="Times New Roman" w:hAnsi="Times New Roman" w:cs="Times New Roman"/>
          <w:sz w:val="24"/>
          <w:szCs w:val="24"/>
        </w:rPr>
        <w:t xml:space="preserve"> in </w:t>
      </w:r>
      <w:r w:rsidR="003D5EEF">
        <w:rPr>
          <w:rFonts w:ascii="Times New Roman" w:hAnsi="Times New Roman" w:cs="Times New Roman"/>
          <w:sz w:val="24"/>
          <w:szCs w:val="24"/>
        </w:rPr>
        <w:t xml:space="preserve">the </w:t>
      </w:r>
      <w:r w:rsidR="005B1BC9" w:rsidRPr="005B1BC9">
        <w:rPr>
          <w:rFonts w:ascii="Times New Roman" w:hAnsi="Times New Roman" w:cs="Times New Roman"/>
          <w:sz w:val="24"/>
          <w:szCs w:val="24"/>
        </w:rPr>
        <w:t xml:space="preserve">year </w:t>
      </w:r>
      <w:r w:rsidR="00DF75D9">
        <w:rPr>
          <w:rFonts w:ascii="Times New Roman" w:hAnsi="Times New Roman" w:cs="Times New Roman"/>
          <w:sz w:val="24"/>
          <w:szCs w:val="24"/>
        </w:rPr>
        <w:t>2020 when</w:t>
      </w:r>
      <w:r w:rsidR="00897A12">
        <w:rPr>
          <w:rFonts w:ascii="Times New Roman" w:hAnsi="Times New Roman" w:cs="Times New Roman"/>
          <w:sz w:val="24"/>
          <w:szCs w:val="24"/>
        </w:rPr>
        <w:t xml:space="preserve"> the new PG program on </w:t>
      </w:r>
      <w:r>
        <w:rPr>
          <w:rFonts w:ascii="Times New Roman" w:hAnsi="Times New Roman" w:cs="Times New Roman"/>
          <w:sz w:val="24"/>
          <w:szCs w:val="24"/>
        </w:rPr>
        <w:t>Construction Technology and Management Section</w:t>
      </w:r>
      <w:r w:rsidR="00897A12">
        <w:rPr>
          <w:rFonts w:ascii="Times New Roman" w:hAnsi="Times New Roman" w:cs="Times New Roman"/>
          <w:sz w:val="24"/>
          <w:szCs w:val="24"/>
        </w:rPr>
        <w:t xml:space="preserve"> was commenced in AY 2020-21</w:t>
      </w:r>
      <w:r w:rsidR="005B1BC9" w:rsidRPr="005B1BC9">
        <w:rPr>
          <w:rFonts w:ascii="Times New Roman" w:hAnsi="Times New Roman" w:cs="Times New Roman"/>
          <w:sz w:val="24"/>
          <w:szCs w:val="24"/>
        </w:rPr>
        <w:t xml:space="preserve">. </w:t>
      </w:r>
      <w:r w:rsidR="003D5EEF">
        <w:rPr>
          <w:rFonts w:ascii="Times New Roman" w:hAnsi="Times New Roman" w:cs="Times New Roman"/>
          <w:sz w:val="24"/>
          <w:szCs w:val="24"/>
        </w:rPr>
        <w:t xml:space="preserve">The laboratory </w:t>
      </w:r>
      <w:r w:rsidR="005B1BC9" w:rsidRPr="005B1BC9">
        <w:rPr>
          <w:rFonts w:ascii="Times New Roman" w:hAnsi="Times New Roman" w:cs="Times New Roman"/>
          <w:sz w:val="24"/>
          <w:szCs w:val="24"/>
        </w:rPr>
        <w:t>is located</w:t>
      </w:r>
      <w:r>
        <w:rPr>
          <w:rFonts w:ascii="Times New Roman" w:hAnsi="Times New Roman" w:cs="Times New Roman"/>
          <w:sz w:val="24"/>
          <w:szCs w:val="24"/>
        </w:rPr>
        <w:t xml:space="preserve"> at Room No. 002, ground floor of </w:t>
      </w:r>
      <w:r w:rsidR="00B76B8C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Advance Research Center (ARC) building</w:t>
      </w:r>
      <w:r w:rsidR="00666E76">
        <w:rPr>
          <w:rFonts w:ascii="Times New Roman" w:hAnsi="Times New Roman" w:cs="Times New Roman"/>
          <w:sz w:val="24"/>
          <w:szCs w:val="24"/>
        </w:rPr>
        <w:t xml:space="preserve"> (Figure 1)</w:t>
      </w:r>
      <w:r>
        <w:rPr>
          <w:rFonts w:ascii="Times New Roman" w:hAnsi="Times New Roman" w:cs="Times New Roman"/>
          <w:sz w:val="24"/>
          <w:szCs w:val="24"/>
        </w:rPr>
        <w:t>.</w:t>
      </w:r>
      <w:r w:rsidR="005B1BC9" w:rsidRPr="005B1BC9">
        <w:rPr>
          <w:rFonts w:ascii="Times New Roman" w:hAnsi="Times New Roman" w:cs="Times New Roman"/>
          <w:sz w:val="24"/>
          <w:szCs w:val="24"/>
        </w:rPr>
        <w:t xml:space="preserve"> </w:t>
      </w:r>
      <w:r w:rsidR="003D5EEF">
        <w:rPr>
          <w:rFonts w:ascii="Times New Roman" w:hAnsi="Times New Roman" w:cs="Times New Roman"/>
          <w:sz w:val="24"/>
          <w:szCs w:val="24"/>
        </w:rPr>
        <w:t>The laboratory facilities are utilized by postgraduate</w:t>
      </w:r>
      <w:r w:rsidR="005E69C2">
        <w:rPr>
          <w:rFonts w:ascii="Times New Roman" w:hAnsi="Times New Roman" w:cs="Times New Roman"/>
          <w:sz w:val="24"/>
          <w:szCs w:val="24"/>
        </w:rPr>
        <w:t xml:space="preserve"> </w:t>
      </w:r>
      <w:r w:rsidR="003D5EEF">
        <w:rPr>
          <w:rFonts w:ascii="Times New Roman" w:hAnsi="Times New Roman" w:cs="Times New Roman"/>
          <w:sz w:val="24"/>
          <w:szCs w:val="24"/>
        </w:rPr>
        <w:t>students</w:t>
      </w:r>
      <w:r w:rsidR="00780BEA">
        <w:rPr>
          <w:rFonts w:ascii="Times New Roman" w:hAnsi="Times New Roman" w:cs="Times New Roman"/>
          <w:sz w:val="24"/>
          <w:szCs w:val="24"/>
        </w:rPr>
        <w:t xml:space="preserve"> and research scholars </w:t>
      </w:r>
      <w:r w:rsidR="003D5EEF">
        <w:rPr>
          <w:rFonts w:ascii="Times New Roman" w:hAnsi="Times New Roman" w:cs="Times New Roman"/>
          <w:sz w:val="24"/>
          <w:szCs w:val="24"/>
        </w:rPr>
        <w:t>their laboratory</w:t>
      </w:r>
      <w:r w:rsidR="00780BEA">
        <w:rPr>
          <w:rFonts w:ascii="Times New Roman" w:hAnsi="Times New Roman" w:cs="Times New Roman"/>
          <w:sz w:val="24"/>
          <w:szCs w:val="24"/>
        </w:rPr>
        <w:t xml:space="preserve"> and </w:t>
      </w:r>
      <w:r w:rsidR="003D5EEF">
        <w:rPr>
          <w:rFonts w:ascii="Times New Roman" w:hAnsi="Times New Roman" w:cs="Times New Roman"/>
          <w:sz w:val="24"/>
          <w:szCs w:val="24"/>
        </w:rPr>
        <w:t xml:space="preserve">research </w:t>
      </w:r>
      <w:r w:rsidR="00780BEA">
        <w:rPr>
          <w:rFonts w:ascii="Times New Roman" w:hAnsi="Times New Roman" w:cs="Times New Roman"/>
          <w:sz w:val="24"/>
          <w:szCs w:val="24"/>
        </w:rPr>
        <w:t>work</w:t>
      </w:r>
      <w:r w:rsidR="003D5EEF">
        <w:rPr>
          <w:rFonts w:ascii="Times New Roman" w:hAnsi="Times New Roman" w:cs="Times New Roman"/>
          <w:sz w:val="24"/>
          <w:szCs w:val="24"/>
        </w:rPr>
        <w:t xml:space="preserve">. </w:t>
      </w:r>
      <w:r w:rsidR="00B76B8C">
        <w:rPr>
          <w:rFonts w:ascii="Times New Roman" w:hAnsi="Times New Roman" w:cs="Times New Roman"/>
          <w:sz w:val="24"/>
          <w:szCs w:val="24"/>
        </w:rPr>
        <w:t>Currently,</w:t>
      </w:r>
      <w:r w:rsidR="004A7E55">
        <w:rPr>
          <w:rFonts w:ascii="Times New Roman" w:hAnsi="Times New Roman" w:cs="Times New Roman"/>
          <w:sz w:val="24"/>
          <w:szCs w:val="24"/>
        </w:rPr>
        <w:t xml:space="preserve"> it is equipped with eight desktop</w:t>
      </w:r>
      <w:r w:rsidR="00B76B8C">
        <w:rPr>
          <w:rFonts w:ascii="Times New Roman" w:hAnsi="Times New Roman" w:cs="Times New Roman"/>
          <w:sz w:val="24"/>
          <w:szCs w:val="24"/>
        </w:rPr>
        <w:t>s,</w:t>
      </w:r>
      <w:r w:rsidR="004A7E55">
        <w:rPr>
          <w:rFonts w:ascii="Times New Roman" w:hAnsi="Times New Roman" w:cs="Times New Roman"/>
          <w:sz w:val="24"/>
          <w:szCs w:val="24"/>
        </w:rPr>
        <w:t xml:space="preserve"> and 20 more are in the procurement stage. </w:t>
      </w:r>
      <w:r w:rsidR="00B76B8C">
        <w:rPr>
          <w:rFonts w:ascii="Times New Roman" w:hAnsi="Times New Roman" w:cs="Times New Roman"/>
          <w:sz w:val="24"/>
          <w:szCs w:val="24"/>
        </w:rPr>
        <w:t>The l</w:t>
      </w:r>
      <w:r w:rsidR="003F01D6">
        <w:rPr>
          <w:rFonts w:ascii="Times New Roman" w:hAnsi="Times New Roman" w:cs="Times New Roman"/>
          <w:sz w:val="24"/>
          <w:szCs w:val="24"/>
        </w:rPr>
        <w:t xml:space="preserve">ist of </w:t>
      </w:r>
      <w:r w:rsidR="00666E76">
        <w:rPr>
          <w:rFonts w:ascii="Times New Roman" w:hAnsi="Times New Roman" w:cs="Times New Roman"/>
          <w:sz w:val="24"/>
          <w:szCs w:val="24"/>
        </w:rPr>
        <w:t xml:space="preserve">equipment and </w:t>
      </w:r>
      <w:r w:rsidR="004A7E55">
        <w:rPr>
          <w:rFonts w:ascii="Times New Roman" w:hAnsi="Times New Roman" w:cs="Times New Roman"/>
          <w:sz w:val="24"/>
          <w:szCs w:val="24"/>
        </w:rPr>
        <w:t>software</w:t>
      </w:r>
      <w:r w:rsidR="003F01D6">
        <w:rPr>
          <w:rFonts w:ascii="Times New Roman" w:hAnsi="Times New Roman" w:cs="Times New Roman"/>
          <w:sz w:val="24"/>
          <w:szCs w:val="24"/>
        </w:rPr>
        <w:t xml:space="preserve"> available i</w:t>
      </w:r>
      <w:r w:rsidR="001B645F">
        <w:rPr>
          <w:rFonts w:ascii="Times New Roman" w:hAnsi="Times New Roman" w:cs="Times New Roman"/>
          <w:sz w:val="24"/>
          <w:szCs w:val="24"/>
        </w:rPr>
        <w:t>n the laboratory is given below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8"/>
        <w:gridCol w:w="8362"/>
      </w:tblGrid>
      <w:tr w:rsidR="003711ED" w:rsidRPr="00AE3D38" w14:paraId="02A81027" w14:textId="77777777" w:rsidTr="00897A12">
        <w:trPr>
          <w:trHeight w:val="269"/>
        </w:trPr>
        <w:tc>
          <w:tcPr>
            <w:tcW w:w="988" w:type="dxa"/>
          </w:tcPr>
          <w:p w14:paraId="486E92BD" w14:textId="77777777" w:rsidR="003711ED" w:rsidRPr="00AE3D38" w:rsidRDefault="003711ED" w:rsidP="00B10CF2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E3D3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Sr. No. </w:t>
            </w:r>
          </w:p>
        </w:tc>
        <w:tc>
          <w:tcPr>
            <w:tcW w:w="8362" w:type="dxa"/>
          </w:tcPr>
          <w:p w14:paraId="55002C15" w14:textId="58D05BBF" w:rsidR="003711ED" w:rsidRPr="00AE3D38" w:rsidRDefault="00897A12" w:rsidP="00B10CF2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Name of Equipment and </w:t>
            </w:r>
            <w:r w:rsidR="003711ED">
              <w:rPr>
                <w:rFonts w:ascii="Times New Roman" w:hAnsi="Times New Roman" w:cs="Times New Roman"/>
                <w:b/>
                <w:sz w:val="24"/>
                <w:szCs w:val="24"/>
              </w:rPr>
              <w:t>Software</w:t>
            </w:r>
          </w:p>
        </w:tc>
      </w:tr>
      <w:tr w:rsidR="00666E76" w:rsidRPr="00AE3D38" w14:paraId="0BB63EAF" w14:textId="77777777" w:rsidTr="00BC2DFB">
        <w:trPr>
          <w:trHeight w:val="269"/>
        </w:trPr>
        <w:tc>
          <w:tcPr>
            <w:tcW w:w="9350" w:type="dxa"/>
            <w:gridSpan w:val="2"/>
          </w:tcPr>
          <w:p w14:paraId="1252C0AC" w14:textId="7D85E3DD" w:rsidR="00666E76" w:rsidRPr="00666E76" w:rsidRDefault="00666E76" w:rsidP="00666E7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66E7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quipment</w:t>
            </w:r>
          </w:p>
        </w:tc>
      </w:tr>
      <w:tr w:rsidR="00666E76" w:rsidRPr="00AE3D38" w14:paraId="22F997F9" w14:textId="77777777" w:rsidTr="00897A12">
        <w:trPr>
          <w:trHeight w:val="269"/>
        </w:trPr>
        <w:tc>
          <w:tcPr>
            <w:tcW w:w="988" w:type="dxa"/>
          </w:tcPr>
          <w:p w14:paraId="1D568B8D" w14:textId="5C47DFAE" w:rsidR="00666E76" w:rsidRPr="00AE3D38" w:rsidRDefault="00666E76" w:rsidP="00B10CF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8362" w:type="dxa"/>
          </w:tcPr>
          <w:p w14:paraId="1C3471AC" w14:textId="3F1510A4" w:rsidR="00666E76" w:rsidRDefault="00666E76" w:rsidP="00B10CF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R Gaming System (sponsored by ICHR)</w:t>
            </w:r>
          </w:p>
        </w:tc>
      </w:tr>
      <w:tr w:rsidR="00666E76" w:rsidRPr="00AE3D38" w14:paraId="67852293" w14:textId="77777777" w:rsidTr="00C53171">
        <w:trPr>
          <w:trHeight w:val="269"/>
        </w:trPr>
        <w:tc>
          <w:tcPr>
            <w:tcW w:w="9350" w:type="dxa"/>
            <w:gridSpan w:val="2"/>
          </w:tcPr>
          <w:p w14:paraId="3B05C5E1" w14:textId="069F929C" w:rsidR="00666E76" w:rsidRPr="00666E76" w:rsidRDefault="00666E76" w:rsidP="00666E7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66E7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oftware</w:t>
            </w:r>
          </w:p>
        </w:tc>
      </w:tr>
      <w:tr w:rsidR="003711ED" w:rsidRPr="00AE3D38" w14:paraId="121973E7" w14:textId="77777777" w:rsidTr="00897A12">
        <w:trPr>
          <w:trHeight w:val="269"/>
        </w:trPr>
        <w:tc>
          <w:tcPr>
            <w:tcW w:w="988" w:type="dxa"/>
          </w:tcPr>
          <w:p w14:paraId="04805893" w14:textId="77777777" w:rsidR="003711ED" w:rsidRPr="00AE3D38" w:rsidRDefault="003711ED" w:rsidP="00B10CF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3D3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8362" w:type="dxa"/>
          </w:tcPr>
          <w:p w14:paraId="4AD2BFEB" w14:textId="77777777" w:rsidR="003711ED" w:rsidRPr="00AE3D38" w:rsidRDefault="003711ED" w:rsidP="00B10CF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icrosoft Project (version 2021)</w:t>
            </w:r>
          </w:p>
        </w:tc>
      </w:tr>
      <w:tr w:rsidR="003711ED" w:rsidRPr="00AE3D38" w14:paraId="5D037E2F" w14:textId="77777777" w:rsidTr="00897A12">
        <w:trPr>
          <w:trHeight w:val="269"/>
        </w:trPr>
        <w:tc>
          <w:tcPr>
            <w:tcW w:w="988" w:type="dxa"/>
          </w:tcPr>
          <w:p w14:paraId="758031CB" w14:textId="77777777" w:rsidR="003711ED" w:rsidRPr="00AE3D38" w:rsidRDefault="003711ED" w:rsidP="00B10CF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3D38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8362" w:type="dxa"/>
          </w:tcPr>
          <w:p w14:paraId="52032085" w14:textId="77777777" w:rsidR="003711ED" w:rsidRPr="00AE3D38" w:rsidRDefault="003711ED" w:rsidP="00B10CF2">
            <w:pPr>
              <w:pStyle w:val="TableParagraph"/>
              <w:ind w:left="0"/>
              <w:rPr>
                <w:rFonts w:eastAsiaTheme="minorHAnsi"/>
                <w:sz w:val="24"/>
                <w:szCs w:val="24"/>
              </w:rPr>
            </w:pPr>
            <w:r>
              <w:rPr>
                <w:rFonts w:eastAsiaTheme="minorHAnsi"/>
                <w:sz w:val="24"/>
                <w:szCs w:val="24"/>
              </w:rPr>
              <w:t>Primavera Contractor (version 6.1)</w:t>
            </w:r>
          </w:p>
        </w:tc>
      </w:tr>
      <w:tr w:rsidR="003711ED" w:rsidRPr="00AE3D38" w14:paraId="53399FFE" w14:textId="77777777" w:rsidTr="00897A12">
        <w:trPr>
          <w:trHeight w:val="269"/>
        </w:trPr>
        <w:tc>
          <w:tcPr>
            <w:tcW w:w="988" w:type="dxa"/>
          </w:tcPr>
          <w:p w14:paraId="6A0CB22E" w14:textId="77777777" w:rsidR="003711ED" w:rsidRPr="00AE3D38" w:rsidRDefault="003711ED" w:rsidP="00B10CF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3D38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8362" w:type="dxa"/>
          </w:tcPr>
          <w:p w14:paraId="041C7824" w14:textId="77777777" w:rsidR="003711ED" w:rsidRPr="00AE3D38" w:rsidRDefault="003711ED" w:rsidP="00B10CF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ensim DSS (version 9.1.1)</w:t>
            </w:r>
          </w:p>
        </w:tc>
      </w:tr>
      <w:tr w:rsidR="003711ED" w:rsidRPr="00AE3D38" w14:paraId="5C656190" w14:textId="77777777" w:rsidTr="00897A12">
        <w:trPr>
          <w:trHeight w:val="269"/>
        </w:trPr>
        <w:tc>
          <w:tcPr>
            <w:tcW w:w="988" w:type="dxa"/>
          </w:tcPr>
          <w:p w14:paraId="64BBC5D6" w14:textId="77777777" w:rsidR="003711ED" w:rsidRPr="00AE3D38" w:rsidRDefault="003711ED" w:rsidP="00B10CF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3D38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8362" w:type="dxa"/>
          </w:tcPr>
          <w:p w14:paraId="12A19888" w14:textId="77777777" w:rsidR="003711ED" w:rsidRPr="00AE3D38" w:rsidRDefault="003711ED" w:rsidP="00B10CF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icrosoft Office (version 2021)</w:t>
            </w:r>
          </w:p>
        </w:tc>
      </w:tr>
      <w:tr w:rsidR="003711ED" w:rsidRPr="00AE3D38" w14:paraId="4CC4C3FA" w14:textId="77777777" w:rsidTr="00897A12">
        <w:trPr>
          <w:trHeight w:val="269"/>
        </w:trPr>
        <w:tc>
          <w:tcPr>
            <w:tcW w:w="988" w:type="dxa"/>
          </w:tcPr>
          <w:p w14:paraId="385CA815" w14:textId="77777777" w:rsidR="003711ED" w:rsidRPr="00AE3D38" w:rsidRDefault="003711ED" w:rsidP="00B10CF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8362" w:type="dxa"/>
          </w:tcPr>
          <w:p w14:paraId="55A8EE24" w14:textId="77777777" w:rsidR="003711ED" w:rsidRDefault="003711ED" w:rsidP="00B10CF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utodesk Revit Architecture (Student version)</w:t>
            </w:r>
          </w:p>
        </w:tc>
      </w:tr>
    </w:tbl>
    <w:p w14:paraId="3B1D50E6" w14:textId="6EB567E9" w:rsidR="003711ED" w:rsidRDefault="003711ED" w:rsidP="00734029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060461D" w14:textId="4D6F72EB" w:rsidR="003711ED" w:rsidRDefault="00205EB3" w:rsidP="00205EB3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bidi="hi-IN"/>
        </w:rPr>
        <w:drawing>
          <wp:inline distT="0" distB="0" distL="0" distR="0" wp14:anchorId="165E372D" wp14:editId="26D0A337">
            <wp:extent cx="4476876" cy="2700000"/>
            <wp:effectExtent l="0" t="0" r="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6876" cy="27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9885B3" w14:textId="6C653BD0" w:rsidR="00666E76" w:rsidRDefault="00666E76" w:rsidP="00205EB3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gure 1: C</w:t>
      </w:r>
      <w:r w:rsidR="00780BEA">
        <w:rPr>
          <w:rFonts w:ascii="Times New Roman" w:hAnsi="Times New Roman" w:cs="Times New Roman"/>
          <w:sz w:val="24"/>
          <w:szCs w:val="24"/>
        </w:rPr>
        <w:t>onstruction Management Laboratory at 002 GF ARC</w:t>
      </w:r>
    </w:p>
    <w:p w14:paraId="5A91E010" w14:textId="4ABFCEB4" w:rsidR="00EE5A5F" w:rsidRDefault="00EE5A5F" w:rsidP="00831796">
      <w:pPr>
        <w:pageBreakBefore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 xml:space="preserve">Information Regarding </w:t>
      </w:r>
      <w:r w:rsidR="004A7E55">
        <w:rPr>
          <w:rFonts w:ascii="Times New Roman" w:hAnsi="Times New Roman" w:cs="Times New Roman"/>
          <w:b/>
          <w:sz w:val="24"/>
          <w:szCs w:val="24"/>
          <w:u w:val="single"/>
        </w:rPr>
        <w:t>VR Gaming System</w:t>
      </w:r>
      <w:r w:rsidR="007E6C58">
        <w:rPr>
          <w:rFonts w:ascii="Times New Roman" w:hAnsi="Times New Roman" w:cs="Times New Roman"/>
          <w:b/>
          <w:sz w:val="24"/>
          <w:szCs w:val="24"/>
          <w:u w:val="single"/>
        </w:rPr>
        <w:t>s</w:t>
      </w:r>
      <w:r w:rsidR="004A7E55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</w:p>
    <w:p w14:paraId="2A2C2C43" w14:textId="23D89B1C" w:rsidR="00946DAA" w:rsidRDefault="00F241F8" w:rsidP="003711ED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241F8">
        <w:rPr>
          <w:rFonts w:ascii="Times New Roman" w:hAnsi="Times New Roman" w:cs="Times New Roman"/>
          <w:sz w:val="24"/>
          <w:szCs w:val="24"/>
        </w:rPr>
        <w:t xml:space="preserve">The phrase </w:t>
      </w:r>
      <w:r>
        <w:rPr>
          <w:rFonts w:ascii="Times New Roman" w:hAnsi="Times New Roman" w:cs="Times New Roman"/>
          <w:sz w:val="24"/>
          <w:szCs w:val="24"/>
        </w:rPr>
        <w:t>“</w:t>
      </w:r>
      <w:r w:rsidRPr="00F241F8">
        <w:rPr>
          <w:rFonts w:ascii="Times New Roman" w:hAnsi="Times New Roman" w:cs="Times New Roman"/>
          <w:sz w:val="24"/>
          <w:szCs w:val="24"/>
        </w:rPr>
        <w:t>virtual reality gaming</w:t>
      </w:r>
      <w:r>
        <w:rPr>
          <w:rFonts w:ascii="Times New Roman" w:hAnsi="Times New Roman" w:cs="Times New Roman"/>
          <w:sz w:val="24"/>
          <w:szCs w:val="24"/>
        </w:rPr>
        <w:t>”</w:t>
      </w:r>
      <w:r w:rsidRPr="00F241F8">
        <w:rPr>
          <w:rFonts w:ascii="Times New Roman" w:hAnsi="Times New Roman" w:cs="Times New Roman"/>
          <w:sz w:val="24"/>
          <w:szCs w:val="24"/>
        </w:rPr>
        <w:t xml:space="preserve"> refers to a new generation of computer applications that can display a three-dimensional (3D) artificial environment of existing and new construction facilities.</w:t>
      </w:r>
      <w:r w:rsidR="004A7E55" w:rsidRPr="004A7E55">
        <w:rPr>
          <w:rFonts w:ascii="Times New Roman" w:hAnsi="Times New Roman" w:cs="Times New Roman"/>
          <w:sz w:val="24"/>
          <w:szCs w:val="24"/>
        </w:rPr>
        <w:t xml:space="preserve"> </w:t>
      </w:r>
      <w:r w:rsidR="0044567D">
        <w:rPr>
          <w:rFonts w:ascii="Times New Roman" w:hAnsi="Times New Roman" w:cs="Times New Roman"/>
          <w:sz w:val="24"/>
          <w:szCs w:val="24"/>
        </w:rPr>
        <w:t>The set-up comprises</w:t>
      </w:r>
      <w:r w:rsidR="004A7E55">
        <w:rPr>
          <w:rFonts w:ascii="Times New Roman" w:hAnsi="Times New Roman" w:cs="Times New Roman"/>
          <w:sz w:val="24"/>
          <w:szCs w:val="24"/>
        </w:rPr>
        <w:t xml:space="preserve"> a </w:t>
      </w:r>
      <w:r>
        <w:rPr>
          <w:rFonts w:ascii="Times New Roman" w:hAnsi="Times New Roman" w:cs="Times New Roman"/>
          <w:sz w:val="24"/>
          <w:szCs w:val="24"/>
        </w:rPr>
        <w:t xml:space="preserve">VR </w:t>
      </w:r>
      <w:r w:rsidR="004A7E55">
        <w:rPr>
          <w:rFonts w:ascii="Times New Roman" w:hAnsi="Times New Roman" w:cs="Times New Roman"/>
          <w:sz w:val="24"/>
          <w:szCs w:val="24"/>
        </w:rPr>
        <w:t xml:space="preserve">headset and </w:t>
      </w:r>
      <w:r>
        <w:rPr>
          <w:rFonts w:ascii="Times New Roman" w:hAnsi="Times New Roman" w:cs="Times New Roman"/>
          <w:sz w:val="24"/>
          <w:szCs w:val="24"/>
        </w:rPr>
        <w:t>hand controllers.</w:t>
      </w:r>
      <w:r w:rsidR="00A60B52">
        <w:rPr>
          <w:rFonts w:ascii="Times New Roman" w:hAnsi="Times New Roman" w:cs="Times New Roman"/>
          <w:sz w:val="24"/>
          <w:szCs w:val="24"/>
        </w:rPr>
        <w:t xml:space="preserve"> The system </w:t>
      </w:r>
      <w:r w:rsidR="00780BEA">
        <w:rPr>
          <w:rFonts w:ascii="Times New Roman" w:hAnsi="Times New Roman" w:cs="Times New Roman"/>
          <w:sz w:val="24"/>
          <w:szCs w:val="24"/>
        </w:rPr>
        <w:t>has been purchased and</w:t>
      </w:r>
      <w:r w:rsidR="00A60B52">
        <w:rPr>
          <w:rFonts w:ascii="Times New Roman" w:hAnsi="Times New Roman" w:cs="Times New Roman"/>
          <w:sz w:val="24"/>
          <w:szCs w:val="24"/>
        </w:rPr>
        <w:t xml:space="preserve"> </w:t>
      </w:r>
      <w:r w:rsidR="0049189C">
        <w:rPr>
          <w:rFonts w:ascii="Times New Roman" w:hAnsi="Times New Roman" w:cs="Times New Roman"/>
          <w:sz w:val="24"/>
          <w:szCs w:val="24"/>
        </w:rPr>
        <w:t>utilized</w:t>
      </w:r>
      <w:r w:rsidR="00A60B52">
        <w:rPr>
          <w:rFonts w:ascii="Times New Roman" w:hAnsi="Times New Roman" w:cs="Times New Roman"/>
          <w:sz w:val="24"/>
          <w:szCs w:val="24"/>
        </w:rPr>
        <w:t xml:space="preserve"> to develop a heritage walkthrough </w:t>
      </w:r>
      <w:r w:rsidR="0049189C">
        <w:rPr>
          <w:rFonts w:ascii="Times New Roman" w:hAnsi="Times New Roman" w:cs="Times New Roman"/>
          <w:sz w:val="24"/>
          <w:szCs w:val="24"/>
        </w:rPr>
        <w:t xml:space="preserve">and document of English, Dutch, and Armenian cemetery under the </w:t>
      </w:r>
      <w:r w:rsidR="00666E76">
        <w:rPr>
          <w:rFonts w:ascii="Times New Roman" w:hAnsi="Times New Roman" w:cs="Times New Roman"/>
          <w:sz w:val="24"/>
          <w:szCs w:val="24"/>
        </w:rPr>
        <w:t xml:space="preserve">joint </w:t>
      </w:r>
      <w:r w:rsidR="0049189C">
        <w:rPr>
          <w:rFonts w:ascii="Times New Roman" w:hAnsi="Times New Roman" w:cs="Times New Roman"/>
          <w:sz w:val="24"/>
          <w:szCs w:val="24"/>
        </w:rPr>
        <w:t>research project “IT INDIAN HERITAGE PLATFORM: Enhancing cultural resilience in India by applying digital technologies to Indian tangible and intangible heritage”</w:t>
      </w:r>
      <w:r w:rsidR="00666E76">
        <w:rPr>
          <w:rFonts w:ascii="Times New Roman" w:hAnsi="Times New Roman" w:cs="Times New Roman"/>
          <w:sz w:val="24"/>
          <w:szCs w:val="24"/>
        </w:rPr>
        <w:t xml:space="preserve"> (year 2018-2021)</w:t>
      </w:r>
      <w:r w:rsidR="0049189C">
        <w:rPr>
          <w:rFonts w:ascii="Times New Roman" w:hAnsi="Times New Roman" w:cs="Times New Roman"/>
          <w:sz w:val="24"/>
          <w:szCs w:val="24"/>
        </w:rPr>
        <w:t>.</w:t>
      </w:r>
      <w:r w:rsidR="00666E76">
        <w:rPr>
          <w:rFonts w:ascii="Times New Roman" w:hAnsi="Times New Roman" w:cs="Times New Roman"/>
          <w:sz w:val="24"/>
          <w:szCs w:val="24"/>
        </w:rPr>
        <w:t xml:space="preserve"> The research was carried out in collaboration </w:t>
      </w:r>
      <w:r w:rsidR="007E6C58">
        <w:rPr>
          <w:rFonts w:ascii="Times New Roman" w:hAnsi="Times New Roman" w:cs="Times New Roman"/>
          <w:sz w:val="24"/>
          <w:szCs w:val="24"/>
        </w:rPr>
        <w:t>between</w:t>
      </w:r>
      <w:r w:rsidR="00666E76">
        <w:rPr>
          <w:rFonts w:ascii="Times New Roman" w:hAnsi="Times New Roman" w:cs="Times New Roman"/>
          <w:sz w:val="24"/>
          <w:szCs w:val="24"/>
        </w:rPr>
        <w:t xml:space="preserve"> SVNIT, IIT Delhi, and </w:t>
      </w:r>
      <w:r w:rsidR="007E6C58">
        <w:rPr>
          <w:rFonts w:ascii="Times New Roman" w:hAnsi="Times New Roman" w:cs="Times New Roman"/>
          <w:sz w:val="24"/>
          <w:szCs w:val="24"/>
        </w:rPr>
        <w:t xml:space="preserve">the </w:t>
      </w:r>
      <w:r w:rsidR="00666E76">
        <w:rPr>
          <w:rFonts w:ascii="Times New Roman" w:hAnsi="Times New Roman" w:cs="Times New Roman"/>
          <w:sz w:val="24"/>
          <w:szCs w:val="24"/>
        </w:rPr>
        <w:t>University of Salford Manchester</w:t>
      </w:r>
      <w:r w:rsidR="007E6C58">
        <w:rPr>
          <w:rFonts w:ascii="Times New Roman" w:hAnsi="Times New Roman" w:cs="Times New Roman"/>
          <w:sz w:val="24"/>
          <w:szCs w:val="24"/>
        </w:rPr>
        <w:t>,</w:t>
      </w:r>
      <w:r w:rsidR="00E81324">
        <w:rPr>
          <w:rFonts w:ascii="Times New Roman" w:hAnsi="Times New Roman" w:cs="Times New Roman"/>
          <w:sz w:val="24"/>
          <w:szCs w:val="24"/>
        </w:rPr>
        <w:t xml:space="preserve"> spons</w:t>
      </w:r>
      <w:r w:rsidR="007E6C58">
        <w:rPr>
          <w:rFonts w:ascii="Times New Roman" w:hAnsi="Times New Roman" w:cs="Times New Roman"/>
          <w:sz w:val="24"/>
          <w:szCs w:val="24"/>
        </w:rPr>
        <w:t>o</w:t>
      </w:r>
      <w:r w:rsidR="00E81324">
        <w:rPr>
          <w:rFonts w:ascii="Times New Roman" w:hAnsi="Times New Roman" w:cs="Times New Roman"/>
          <w:sz w:val="24"/>
          <w:szCs w:val="24"/>
        </w:rPr>
        <w:t>red</w:t>
      </w:r>
      <w:r w:rsidR="00946DAA">
        <w:rPr>
          <w:rFonts w:ascii="Times New Roman" w:hAnsi="Times New Roman" w:cs="Times New Roman"/>
          <w:sz w:val="24"/>
          <w:szCs w:val="24"/>
        </w:rPr>
        <w:t xml:space="preserve"> by </w:t>
      </w:r>
      <w:r w:rsidR="007E6C58">
        <w:rPr>
          <w:rFonts w:ascii="Times New Roman" w:hAnsi="Times New Roman" w:cs="Times New Roman"/>
          <w:sz w:val="24"/>
          <w:szCs w:val="24"/>
        </w:rPr>
        <w:t xml:space="preserve">the </w:t>
      </w:r>
      <w:r w:rsidR="00946DAA">
        <w:rPr>
          <w:rFonts w:ascii="Times New Roman" w:hAnsi="Times New Roman" w:cs="Times New Roman"/>
          <w:sz w:val="24"/>
          <w:szCs w:val="24"/>
        </w:rPr>
        <w:t>Indian Council of Historical Research (ICHR)</w:t>
      </w:r>
      <w:r w:rsidR="00780BEA">
        <w:rPr>
          <w:rFonts w:ascii="Times New Roman" w:hAnsi="Times New Roman" w:cs="Times New Roman"/>
          <w:sz w:val="24"/>
          <w:szCs w:val="24"/>
        </w:rPr>
        <w:t xml:space="preserve"> India</w:t>
      </w:r>
      <w:r w:rsidR="00946DAA">
        <w:rPr>
          <w:rFonts w:ascii="Times New Roman" w:hAnsi="Times New Roman" w:cs="Times New Roman"/>
          <w:sz w:val="24"/>
          <w:szCs w:val="24"/>
        </w:rPr>
        <w:t xml:space="preserve"> and </w:t>
      </w:r>
      <w:r w:rsidR="007E6C58">
        <w:rPr>
          <w:rFonts w:ascii="Times New Roman" w:hAnsi="Times New Roman" w:cs="Times New Roman"/>
          <w:sz w:val="24"/>
          <w:szCs w:val="24"/>
        </w:rPr>
        <w:t xml:space="preserve">the </w:t>
      </w:r>
      <w:r w:rsidR="00946DAA">
        <w:rPr>
          <w:rFonts w:ascii="Times New Roman" w:hAnsi="Times New Roman" w:cs="Times New Roman"/>
          <w:sz w:val="24"/>
          <w:szCs w:val="24"/>
        </w:rPr>
        <w:t>Arts and Humanities Research Council (AHRC)</w:t>
      </w:r>
      <w:r w:rsidR="00780BEA">
        <w:rPr>
          <w:rFonts w:ascii="Times New Roman" w:hAnsi="Times New Roman" w:cs="Times New Roman"/>
          <w:sz w:val="24"/>
          <w:szCs w:val="24"/>
        </w:rPr>
        <w:t xml:space="preserve"> UK</w:t>
      </w:r>
      <w:r w:rsidR="00946DAA">
        <w:rPr>
          <w:rFonts w:ascii="Times New Roman" w:hAnsi="Times New Roman" w:cs="Times New Roman"/>
          <w:sz w:val="24"/>
          <w:szCs w:val="24"/>
        </w:rPr>
        <w:t>.</w:t>
      </w:r>
      <w:r w:rsidR="00DC5096">
        <w:rPr>
          <w:rFonts w:ascii="Times New Roman" w:hAnsi="Times New Roman" w:cs="Times New Roman"/>
          <w:sz w:val="24"/>
          <w:szCs w:val="24"/>
        </w:rPr>
        <w:t xml:space="preserve"> </w:t>
      </w:r>
      <w:r w:rsidR="00780BEA">
        <w:rPr>
          <w:rFonts w:ascii="Times New Roman" w:hAnsi="Times New Roman" w:cs="Times New Roman"/>
          <w:sz w:val="24"/>
          <w:szCs w:val="24"/>
        </w:rPr>
        <w:t>As shown in Figure 2b, t</w:t>
      </w:r>
      <w:r w:rsidR="0014768B">
        <w:rPr>
          <w:rFonts w:ascii="Times New Roman" w:hAnsi="Times New Roman" w:cs="Times New Roman"/>
          <w:sz w:val="24"/>
          <w:szCs w:val="24"/>
        </w:rPr>
        <w:t xml:space="preserve">his system is used by one of the research </w:t>
      </w:r>
      <w:r w:rsidR="000E230C">
        <w:rPr>
          <w:rFonts w:ascii="Times New Roman" w:hAnsi="Times New Roman" w:cs="Times New Roman"/>
          <w:sz w:val="24"/>
          <w:szCs w:val="24"/>
        </w:rPr>
        <w:t>scholars</w:t>
      </w:r>
      <w:r w:rsidR="0014768B">
        <w:rPr>
          <w:rFonts w:ascii="Times New Roman" w:hAnsi="Times New Roman" w:cs="Times New Roman"/>
          <w:sz w:val="24"/>
          <w:szCs w:val="24"/>
        </w:rPr>
        <w:t xml:space="preserve"> in his Ph</w:t>
      </w:r>
      <w:r w:rsidR="00B76B8C">
        <w:rPr>
          <w:rFonts w:ascii="Times New Roman" w:hAnsi="Times New Roman" w:cs="Times New Roman"/>
          <w:sz w:val="24"/>
          <w:szCs w:val="24"/>
        </w:rPr>
        <w:t>.D.</w:t>
      </w:r>
      <w:r w:rsidR="00253745">
        <w:rPr>
          <w:rFonts w:ascii="Times New Roman" w:hAnsi="Times New Roman" w:cs="Times New Roman"/>
          <w:sz w:val="24"/>
          <w:szCs w:val="24"/>
        </w:rPr>
        <w:t xml:space="preserve"> work and its</w:t>
      </w:r>
      <w:r w:rsidR="0014768B">
        <w:rPr>
          <w:rFonts w:ascii="Times New Roman" w:hAnsi="Times New Roman" w:cs="Times New Roman"/>
          <w:sz w:val="24"/>
          <w:szCs w:val="24"/>
        </w:rPr>
        <w:t xml:space="preserve"> thesis titled “Development of Artificial Intelligence-based Automatic Visual Inspection and Maintenance Management System for Build Environment”</w:t>
      </w:r>
      <w:r w:rsidR="00780BEA">
        <w:rPr>
          <w:rFonts w:ascii="Times New Roman" w:hAnsi="Times New Roman" w:cs="Times New Roman"/>
          <w:sz w:val="24"/>
          <w:szCs w:val="24"/>
        </w:rPr>
        <w:t xml:space="preserve"> published in September 2022</w:t>
      </w:r>
      <w:r w:rsidR="0014768B">
        <w:rPr>
          <w:rFonts w:ascii="Times New Roman" w:hAnsi="Times New Roman" w:cs="Times New Roman"/>
          <w:sz w:val="24"/>
          <w:szCs w:val="24"/>
        </w:rPr>
        <w:t xml:space="preserve">.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052"/>
        <w:gridCol w:w="3308"/>
      </w:tblGrid>
      <w:tr w:rsidR="00946DAA" w14:paraId="78E7473F" w14:textId="77777777" w:rsidTr="00D84F9D">
        <w:tc>
          <w:tcPr>
            <w:tcW w:w="6232" w:type="dxa"/>
            <w:vAlign w:val="center"/>
          </w:tcPr>
          <w:p w14:paraId="0F23D56B" w14:textId="6FD6BCD4" w:rsidR="00946DAA" w:rsidRDefault="00946DAA" w:rsidP="00D84F9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noProof/>
                <w:lang w:bidi="hi-IN"/>
              </w:rPr>
              <w:drawing>
                <wp:inline distT="0" distB="0" distL="0" distR="0" wp14:anchorId="1C170562" wp14:editId="3A363786">
                  <wp:extent cx="3672000" cy="2181228"/>
                  <wp:effectExtent l="0" t="0" r="508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72000" cy="21812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8" w:type="dxa"/>
          </w:tcPr>
          <w:p w14:paraId="6CBF1075" w14:textId="018CE54F" w:rsidR="00946DAA" w:rsidRPr="00D84F9D" w:rsidRDefault="00946DAA" w:rsidP="00946DAA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D84F9D">
              <w:rPr>
                <w:rFonts w:ascii="Times New Roman" w:hAnsi="Times New Roman" w:cs="Times New Roman"/>
                <w:bCs/>
                <w:noProof/>
                <w:sz w:val="24"/>
                <w:szCs w:val="24"/>
                <w:lang w:bidi="hi-IN"/>
              </w:rPr>
              <w:drawing>
                <wp:inline distT="0" distB="0" distL="0" distR="0" wp14:anchorId="1545B183" wp14:editId="25FD2920">
                  <wp:extent cx="1963420" cy="2219325"/>
                  <wp:effectExtent l="0" t="0" r="0" b="9525"/>
                  <wp:docPr id="8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7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4350"/>
                          <a:stretch/>
                        </pic:blipFill>
                        <pic:spPr bwMode="auto">
                          <a:xfrm>
                            <a:off x="0" y="0"/>
                            <a:ext cx="1963884" cy="221984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84F9D" w14:paraId="775BC111" w14:textId="77777777" w:rsidTr="00D84F9D">
        <w:tc>
          <w:tcPr>
            <w:tcW w:w="6232" w:type="dxa"/>
            <w:vAlign w:val="center"/>
          </w:tcPr>
          <w:p w14:paraId="1B2844C2" w14:textId="754A4AA7" w:rsidR="00D84F9D" w:rsidRPr="00D84F9D" w:rsidRDefault="00D84F9D" w:rsidP="00D84F9D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IN" w:eastAsia="en-IN"/>
              </w:rPr>
            </w:pPr>
            <w:r w:rsidRPr="00D84F9D">
              <w:rPr>
                <w:rFonts w:ascii="Times New Roman" w:hAnsi="Times New Roman" w:cs="Times New Roman"/>
                <w:noProof/>
                <w:sz w:val="24"/>
                <w:szCs w:val="24"/>
                <w:lang w:val="en-IN" w:eastAsia="en-IN"/>
              </w:rPr>
              <w:t>(a)</w:t>
            </w:r>
          </w:p>
        </w:tc>
        <w:tc>
          <w:tcPr>
            <w:tcW w:w="3118" w:type="dxa"/>
          </w:tcPr>
          <w:p w14:paraId="72E286D6" w14:textId="620FD68D" w:rsidR="00D84F9D" w:rsidRPr="00D84F9D" w:rsidRDefault="00D84F9D" w:rsidP="00946DAA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  <w:noProof/>
                <w:sz w:val="24"/>
                <w:szCs w:val="24"/>
                <w:lang w:val="en-IN" w:eastAsia="en-IN"/>
              </w:rPr>
            </w:pPr>
            <w:r w:rsidRPr="00D84F9D">
              <w:rPr>
                <w:rFonts w:ascii="Times New Roman" w:hAnsi="Times New Roman" w:cs="Times New Roman"/>
                <w:bCs/>
                <w:noProof/>
                <w:sz w:val="24"/>
                <w:szCs w:val="24"/>
                <w:lang w:val="en-IN" w:eastAsia="en-IN"/>
              </w:rPr>
              <w:t>(b)</w:t>
            </w:r>
          </w:p>
        </w:tc>
      </w:tr>
    </w:tbl>
    <w:p w14:paraId="691BA3D9" w14:textId="77777777" w:rsidR="00F03316" w:rsidRDefault="00B86F56" w:rsidP="00E10592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  <w:sectPr w:rsidR="00F03316" w:rsidSect="002E5636">
          <w:footerReference w:type="default" r:id="rId11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rPr>
          <w:rFonts w:ascii="Times New Roman" w:hAnsi="Times New Roman" w:cs="Times New Roman"/>
          <w:sz w:val="24"/>
          <w:szCs w:val="24"/>
        </w:rPr>
        <w:t>Figure</w:t>
      </w:r>
      <w:r w:rsidR="00D84F9D">
        <w:rPr>
          <w:rFonts w:ascii="Times New Roman" w:hAnsi="Times New Roman" w:cs="Times New Roman"/>
          <w:sz w:val="24"/>
          <w:szCs w:val="24"/>
        </w:rPr>
        <w:t xml:space="preserve"> 2 (a)</w:t>
      </w:r>
      <w:r w:rsidRPr="00B86F56">
        <w:rPr>
          <w:rFonts w:ascii="Times New Roman" w:hAnsi="Times New Roman" w:cs="Times New Roman"/>
          <w:sz w:val="24"/>
          <w:szCs w:val="24"/>
        </w:rPr>
        <w:t xml:space="preserve"> </w:t>
      </w:r>
      <w:r w:rsidR="000E230C">
        <w:rPr>
          <w:rFonts w:ascii="Times New Roman" w:hAnsi="Times New Roman" w:cs="Times New Roman"/>
          <w:sz w:val="24"/>
          <w:szCs w:val="24"/>
        </w:rPr>
        <w:t>VR model</w:t>
      </w:r>
      <w:r w:rsidR="00D84F9D">
        <w:rPr>
          <w:rFonts w:ascii="Times New Roman" w:hAnsi="Times New Roman" w:cs="Times New Roman"/>
          <w:sz w:val="24"/>
          <w:szCs w:val="24"/>
        </w:rPr>
        <w:t>; (</w:t>
      </w:r>
      <w:r w:rsidR="00E10592">
        <w:rPr>
          <w:rFonts w:ascii="Times New Roman" w:hAnsi="Times New Roman" w:cs="Times New Roman"/>
          <w:sz w:val="24"/>
          <w:szCs w:val="24"/>
        </w:rPr>
        <w:t>b)</w:t>
      </w:r>
      <w:r w:rsidR="003711ED">
        <w:rPr>
          <w:rFonts w:ascii="Times New Roman" w:hAnsi="Times New Roman" w:cs="Times New Roman"/>
          <w:sz w:val="24"/>
          <w:szCs w:val="24"/>
        </w:rPr>
        <w:t xml:space="preserve"> </w:t>
      </w:r>
      <w:r w:rsidR="00E10592">
        <w:rPr>
          <w:rFonts w:ascii="Times New Roman" w:hAnsi="Times New Roman" w:cs="Times New Roman"/>
          <w:sz w:val="24"/>
          <w:szCs w:val="24"/>
        </w:rPr>
        <w:t>Set-ups of</w:t>
      </w:r>
      <w:r w:rsidR="003711ED">
        <w:rPr>
          <w:rFonts w:ascii="Times New Roman" w:hAnsi="Times New Roman" w:cs="Times New Roman"/>
          <w:sz w:val="24"/>
          <w:szCs w:val="24"/>
        </w:rPr>
        <w:t xml:space="preserve"> VR gaming system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050B420" w14:textId="1AC21878" w:rsidR="00EE5A5F" w:rsidRDefault="00F03316" w:rsidP="00E10592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>Information Regarding Vensim DSS software</w:t>
      </w:r>
    </w:p>
    <w:p w14:paraId="238FF2D8" w14:textId="2B948872" w:rsidR="00D85489" w:rsidRDefault="002D1025" w:rsidP="00F03316">
      <w:p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D1025">
        <w:rPr>
          <w:rFonts w:ascii="Times New Roman" w:hAnsi="Times New Roman" w:cs="Times New Roman"/>
          <w:bCs/>
          <w:sz w:val="24"/>
          <w:szCs w:val="24"/>
        </w:rPr>
        <w:t xml:space="preserve">Vensim is a simulation software that </w:t>
      </w:r>
      <w:r w:rsidR="00BE4D53">
        <w:rPr>
          <w:rFonts w:ascii="Times New Roman" w:hAnsi="Times New Roman" w:cs="Times New Roman"/>
          <w:bCs/>
          <w:sz w:val="24"/>
          <w:szCs w:val="24"/>
        </w:rPr>
        <w:t>enables</w:t>
      </w:r>
      <w:r w:rsidRPr="002D1025">
        <w:rPr>
          <w:rFonts w:ascii="Times New Roman" w:hAnsi="Times New Roman" w:cs="Times New Roman"/>
          <w:bCs/>
          <w:sz w:val="24"/>
          <w:szCs w:val="24"/>
        </w:rPr>
        <w:t xml:space="preserve"> dynamic simulation </w:t>
      </w:r>
      <w:r w:rsidR="00BE4D53">
        <w:rPr>
          <w:rFonts w:ascii="Times New Roman" w:hAnsi="Times New Roman" w:cs="Times New Roman"/>
          <w:bCs/>
          <w:sz w:val="24"/>
          <w:szCs w:val="24"/>
        </w:rPr>
        <w:t>with some</w:t>
      </w:r>
      <w:r w:rsidRPr="002D1025">
        <w:rPr>
          <w:rFonts w:ascii="Times New Roman" w:hAnsi="Times New Roman" w:cs="Times New Roman"/>
          <w:bCs/>
          <w:sz w:val="24"/>
          <w:szCs w:val="24"/>
        </w:rPr>
        <w:t xml:space="preserve"> discrete event and agent-based modeling </w:t>
      </w:r>
      <w:r w:rsidR="007E6C58">
        <w:rPr>
          <w:rFonts w:ascii="Times New Roman" w:hAnsi="Times New Roman" w:cs="Times New Roman"/>
          <w:bCs/>
          <w:sz w:val="24"/>
          <w:szCs w:val="24"/>
        </w:rPr>
        <w:t>to</w:t>
      </w:r>
      <w:r w:rsidRPr="002D1025">
        <w:rPr>
          <w:rFonts w:ascii="Times New Roman" w:hAnsi="Times New Roman" w:cs="Times New Roman"/>
          <w:bCs/>
          <w:sz w:val="24"/>
          <w:szCs w:val="24"/>
        </w:rPr>
        <w:t xml:space="preserve"> reflec</w:t>
      </w:r>
      <w:r w:rsidR="007E6C58">
        <w:rPr>
          <w:rFonts w:ascii="Times New Roman" w:hAnsi="Times New Roman" w:cs="Times New Roman"/>
          <w:bCs/>
          <w:sz w:val="24"/>
          <w:szCs w:val="24"/>
        </w:rPr>
        <w:t>t</w:t>
      </w:r>
      <w:r w:rsidRPr="002D1025">
        <w:rPr>
          <w:rFonts w:ascii="Times New Roman" w:hAnsi="Times New Roman" w:cs="Times New Roman"/>
          <w:bCs/>
          <w:sz w:val="24"/>
          <w:szCs w:val="24"/>
        </w:rPr>
        <w:t xml:space="preserve"> real-world system</w:t>
      </w:r>
      <w:r w:rsidR="007E6C58">
        <w:rPr>
          <w:rFonts w:ascii="Times New Roman" w:hAnsi="Times New Roman" w:cs="Times New Roman"/>
          <w:bCs/>
          <w:sz w:val="24"/>
          <w:szCs w:val="24"/>
        </w:rPr>
        <w:t>s</w:t>
      </w:r>
      <w:r w:rsidRPr="002D1025">
        <w:rPr>
          <w:rFonts w:ascii="Times New Roman" w:hAnsi="Times New Roman" w:cs="Times New Roman"/>
          <w:bCs/>
          <w:sz w:val="24"/>
          <w:szCs w:val="24"/>
        </w:rPr>
        <w:t>.</w:t>
      </w:r>
      <w:r w:rsidR="00BE4D53">
        <w:rPr>
          <w:rFonts w:ascii="Times New Roman" w:hAnsi="Times New Roman" w:cs="Times New Roman"/>
          <w:bCs/>
          <w:sz w:val="24"/>
          <w:szCs w:val="24"/>
        </w:rPr>
        <w:t xml:space="preserve"> It is a general</w:t>
      </w:r>
      <w:r w:rsidR="007E6C58">
        <w:rPr>
          <w:rFonts w:ascii="Times New Roman" w:hAnsi="Times New Roman" w:cs="Times New Roman"/>
          <w:bCs/>
          <w:sz w:val="24"/>
          <w:szCs w:val="24"/>
        </w:rPr>
        <w:t>-</w:t>
      </w:r>
      <w:r w:rsidR="00BE4D53">
        <w:rPr>
          <w:rFonts w:ascii="Times New Roman" w:hAnsi="Times New Roman" w:cs="Times New Roman"/>
          <w:bCs/>
          <w:sz w:val="24"/>
          <w:szCs w:val="24"/>
        </w:rPr>
        <w:t>purpose software widely used to deal with various problem</w:t>
      </w:r>
      <w:r w:rsidR="007E6C58">
        <w:rPr>
          <w:rFonts w:ascii="Times New Roman" w:hAnsi="Times New Roman" w:cs="Times New Roman"/>
          <w:bCs/>
          <w:sz w:val="24"/>
          <w:szCs w:val="24"/>
        </w:rPr>
        <w:t>s</w:t>
      </w:r>
      <w:r w:rsidR="00BE4D53">
        <w:rPr>
          <w:rFonts w:ascii="Times New Roman" w:hAnsi="Times New Roman" w:cs="Times New Roman"/>
          <w:bCs/>
          <w:sz w:val="24"/>
          <w:szCs w:val="24"/>
        </w:rPr>
        <w:t xml:space="preserve"> in </w:t>
      </w:r>
      <w:r w:rsidR="007E6C58">
        <w:rPr>
          <w:rFonts w:ascii="Times New Roman" w:hAnsi="Times New Roman" w:cs="Times New Roman"/>
          <w:bCs/>
          <w:sz w:val="24"/>
          <w:szCs w:val="24"/>
        </w:rPr>
        <w:t xml:space="preserve">the </w:t>
      </w:r>
      <w:r w:rsidR="00BE4D53">
        <w:rPr>
          <w:rFonts w:ascii="Times New Roman" w:hAnsi="Times New Roman" w:cs="Times New Roman"/>
          <w:bCs/>
          <w:sz w:val="24"/>
          <w:szCs w:val="24"/>
        </w:rPr>
        <w:t>civil engineering</w:t>
      </w:r>
      <w:r w:rsidR="007E6C58">
        <w:rPr>
          <w:rFonts w:ascii="Times New Roman" w:hAnsi="Times New Roman" w:cs="Times New Roman"/>
          <w:bCs/>
          <w:sz w:val="24"/>
          <w:szCs w:val="24"/>
        </w:rPr>
        <w:t xml:space="preserve"> domain,</w:t>
      </w:r>
      <w:r w:rsidR="00BE4D53">
        <w:rPr>
          <w:rFonts w:ascii="Times New Roman" w:hAnsi="Times New Roman" w:cs="Times New Roman"/>
          <w:bCs/>
          <w:sz w:val="24"/>
          <w:szCs w:val="24"/>
        </w:rPr>
        <w:t xml:space="preserve"> such as transportation, project management, environment, and urbanization.</w:t>
      </w:r>
      <w:r w:rsidR="00253745">
        <w:rPr>
          <w:rFonts w:ascii="Times New Roman" w:hAnsi="Times New Roman" w:cs="Times New Roman"/>
          <w:bCs/>
          <w:sz w:val="24"/>
          <w:szCs w:val="24"/>
        </w:rPr>
        <w:t xml:space="preserve"> A </w:t>
      </w:r>
      <w:r w:rsidR="00D85489">
        <w:rPr>
          <w:rFonts w:ascii="Times New Roman" w:hAnsi="Times New Roman" w:cs="Times New Roman"/>
          <w:bCs/>
          <w:sz w:val="24"/>
          <w:szCs w:val="24"/>
        </w:rPr>
        <w:t>screenshot</w:t>
      </w:r>
      <w:r w:rsidR="00253745">
        <w:rPr>
          <w:rFonts w:ascii="Times New Roman" w:hAnsi="Times New Roman" w:cs="Times New Roman"/>
          <w:bCs/>
          <w:sz w:val="24"/>
          <w:szCs w:val="24"/>
        </w:rPr>
        <w:t xml:space="preserve"> of it</w:t>
      </w:r>
      <w:r w:rsidR="007E6C58">
        <w:rPr>
          <w:rFonts w:ascii="Times New Roman" w:hAnsi="Times New Roman" w:cs="Times New Roman"/>
          <w:bCs/>
          <w:sz w:val="24"/>
          <w:szCs w:val="24"/>
        </w:rPr>
        <w:t>s</w:t>
      </w:r>
      <w:r w:rsidR="00253745">
        <w:rPr>
          <w:rFonts w:ascii="Times New Roman" w:hAnsi="Times New Roman" w:cs="Times New Roman"/>
          <w:bCs/>
          <w:sz w:val="24"/>
          <w:szCs w:val="24"/>
        </w:rPr>
        <w:t xml:space="preserve"> user interface is shown in Figure 3.</w:t>
      </w:r>
      <w:r w:rsidR="00BE4D5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253745">
        <w:rPr>
          <w:rFonts w:ascii="Times New Roman" w:hAnsi="Times New Roman" w:cs="Times New Roman"/>
          <w:bCs/>
          <w:sz w:val="24"/>
          <w:szCs w:val="24"/>
        </w:rPr>
        <w:t>Vensim DSS software</w:t>
      </w:r>
      <w:r w:rsidR="00BE4D53">
        <w:rPr>
          <w:rFonts w:ascii="Times New Roman" w:hAnsi="Times New Roman" w:cs="Times New Roman"/>
          <w:bCs/>
          <w:sz w:val="24"/>
          <w:szCs w:val="24"/>
        </w:rPr>
        <w:t xml:space="preserve"> was purchase</w:t>
      </w:r>
      <w:r w:rsidR="007E6C58">
        <w:rPr>
          <w:rFonts w:ascii="Times New Roman" w:hAnsi="Times New Roman" w:cs="Times New Roman"/>
          <w:bCs/>
          <w:sz w:val="24"/>
          <w:szCs w:val="24"/>
        </w:rPr>
        <w:t>d</w:t>
      </w:r>
      <w:r w:rsidR="00BE4D5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253745">
        <w:rPr>
          <w:rFonts w:ascii="Times New Roman" w:hAnsi="Times New Roman" w:cs="Times New Roman"/>
          <w:bCs/>
          <w:sz w:val="24"/>
          <w:szCs w:val="24"/>
        </w:rPr>
        <w:t>in the year 2022 from Ventana Systems, Inc. (USA)</w:t>
      </w:r>
      <w:r w:rsidR="00780BEA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253745">
        <w:rPr>
          <w:rFonts w:ascii="Times New Roman" w:hAnsi="Times New Roman" w:cs="Times New Roman"/>
          <w:bCs/>
          <w:sz w:val="24"/>
          <w:szCs w:val="24"/>
        </w:rPr>
        <w:t xml:space="preserve">to </w:t>
      </w:r>
      <w:r w:rsidR="00780BEA">
        <w:rPr>
          <w:rFonts w:ascii="Times New Roman" w:hAnsi="Times New Roman" w:cs="Times New Roman"/>
          <w:bCs/>
          <w:sz w:val="24"/>
          <w:szCs w:val="24"/>
        </w:rPr>
        <w:t>develop the</w:t>
      </w:r>
      <w:r w:rsidR="007E6C58">
        <w:rPr>
          <w:rFonts w:ascii="Times New Roman" w:hAnsi="Times New Roman" w:cs="Times New Roman"/>
          <w:bCs/>
          <w:sz w:val="24"/>
          <w:szCs w:val="24"/>
        </w:rPr>
        <w:t xml:space="preserve"> fuzzy system dynamics to forecast bridge resilience</w:t>
      </w:r>
      <w:r w:rsidR="00780BEA">
        <w:rPr>
          <w:rFonts w:ascii="Times New Roman" w:hAnsi="Times New Roman" w:cs="Times New Roman"/>
          <w:bCs/>
          <w:sz w:val="24"/>
          <w:szCs w:val="24"/>
        </w:rPr>
        <w:t xml:space="preserve"> to conduct f</w:t>
      </w:r>
      <w:r w:rsidR="00253745" w:rsidRPr="00253745">
        <w:rPr>
          <w:rFonts w:ascii="Times New Roman" w:hAnsi="Times New Roman" w:cs="Times New Roman"/>
          <w:bCs/>
          <w:sz w:val="24"/>
          <w:szCs w:val="24"/>
        </w:rPr>
        <w:t xml:space="preserve">easibility study of paver block manufactured from construction and demolition waste </w:t>
      </w:r>
      <w:r w:rsidR="00780BEA">
        <w:rPr>
          <w:rFonts w:ascii="Times New Roman" w:hAnsi="Times New Roman" w:cs="Times New Roman"/>
          <w:bCs/>
          <w:sz w:val="24"/>
          <w:szCs w:val="24"/>
        </w:rPr>
        <w:t>using</w:t>
      </w:r>
      <w:r w:rsidR="00253745" w:rsidRPr="00253745">
        <w:rPr>
          <w:rFonts w:ascii="Times New Roman" w:hAnsi="Times New Roman" w:cs="Times New Roman"/>
          <w:bCs/>
          <w:sz w:val="24"/>
          <w:szCs w:val="24"/>
        </w:rPr>
        <w:t xml:space="preserve"> system dynamic</w:t>
      </w:r>
      <w:r w:rsidR="00780BEA">
        <w:rPr>
          <w:rFonts w:ascii="Times New Roman" w:hAnsi="Times New Roman" w:cs="Times New Roman"/>
          <w:bCs/>
          <w:sz w:val="24"/>
          <w:szCs w:val="24"/>
        </w:rPr>
        <w:t xml:space="preserve"> approach</w:t>
      </w:r>
      <w:r w:rsidR="00253745">
        <w:rPr>
          <w:rFonts w:ascii="Times New Roman" w:hAnsi="Times New Roman" w:cs="Times New Roman"/>
          <w:bCs/>
          <w:sz w:val="24"/>
          <w:szCs w:val="24"/>
        </w:rPr>
        <w:t xml:space="preserve">. </w:t>
      </w:r>
    </w:p>
    <w:p w14:paraId="3926FC3C" w14:textId="77777777" w:rsidR="00D85489" w:rsidRDefault="00D85489" w:rsidP="00F03316">
      <w:p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noProof/>
          <w:lang w:bidi="hi-IN"/>
        </w:rPr>
        <w:drawing>
          <wp:inline distT="0" distB="0" distL="0" distR="0" wp14:anchorId="184BA4DB" wp14:editId="67404545">
            <wp:extent cx="5943600" cy="3164619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362"/>
                    <a:stretch/>
                  </pic:blipFill>
                  <pic:spPr bwMode="auto">
                    <a:xfrm>
                      <a:off x="0" y="0"/>
                      <a:ext cx="5943600" cy="316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253745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233169B2" w14:textId="56F4D848" w:rsidR="00F03316" w:rsidRPr="00F03316" w:rsidRDefault="00D85489" w:rsidP="00D85489">
      <w:pPr>
        <w:spacing w:after="0" w:line="360" w:lineRule="auto"/>
        <w:jc w:val="center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Figure 3. Screenshot of Vensim user interface</w:t>
      </w:r>
    </w:p>
    <w:p w14:paraId="531B00C6" w14:textId="3D9E15FA" w:rsidR="00383A27" w:rsidRDefault="00383A27" w:rsidP="00C22908">
      <w:pPr>
        <w:pageBreakBefore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D66BB4"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>LIST OF EXPERIMENTS</w:t>
      </w:r>
    </w:p>
    <w:p w14:paraId="4DF97AE7" w14:textId="37FCEA98" w:rsidR="00383A27" w:rsidRDefault="00D44E9A" w:rsidP="00383A27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Construction Management Laboratory</w:t>
      </w:r>
      <w:r w:rsidR="00383A27">
        <w:rPr>
          <w:rFonts w:ascii="Times New Roman" w:hAnsi="Times New Roman" w:cs="Times New Roman"/>
          <w:b/>
          <w:sz w:val="24"/>
          <w:szCs w:val="24"/>
          <w:u w:val="single"/>
        </w:rPr>
        <w:t xml:space="preserve"> (CE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CT</w:t>
      </w:r>
      <w:r w:rsidR="00383A27">
        <w:rPr>
          <w:rFonts w:ascii="Times New Roman" w:hAnsi="Times New Roman" w:cs="Times New Roman"/>
          <w:b/>
          <w:sz w:val="24"/>
          <w:szCs w:val="24"/>
          <w:u w:val="single"/>
        </w:rPr>
        <w:t>20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4</w:t>
      </w:r>
      <w:r w:rsidR="00383A27">
        <w:rPr>
          <w:rFonts w:ascii="Times New Roman" w:hAnsi="Times New Roman" w:cs="Times New Roman"/>
          <w:b/>
          <w:sz w:val="24"/>
          <w:szCs w:val="24"/>
          <w:u w:val="single"/>
        </w:rPr>
        <w:t>) (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M</w:t>
      </w:r>
      <w:r w:rsidR="00383A27">
        <w:rPr>
          <w:rFonts w:ascii="Times New Roman" w:hAnsi="Times New Roman" w:cs="Times New Roman"/>
          <w:b/>
          <w:sz w:val="24"/>
          <w:szCs w:val="24"/>
          <w:u w:val="single"/>
        </w:rPr>
        <w:t>. Tech</w:t>
      </w:r>
      <w:r w:rsidR="00D17AFD">
        <w:rPr>
          <w:rFonts w:ascii="Times New Roman" w:hAnsi="Times New Roman" w:cs="Times New Roman"/>
          <w:b/>
          <w:sz w:val="24"/>
          <w:szCs w:val="24"/>
          <w:u w:val="single"/>
        </w:rPr>
        <w:t>-I (C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TM</w:t>
      </w:r>
      <w:r w:rsidR="00D17AFD">
        <w:rPr>
          <w:rFonts w:ascii="Times New Roman" w:hAnsi="Times New Roman" w:cs="Times New Roman"/>
          <w:b/>
          <w:sz w:val="24"/>
          <w:szCs w:val="24"/>
          <w:u w:val="single"/>
        </w:rPr>
        <w:t>), Semester II</w:t>
      </w:r>
      <w:r w:rsidR="00383A27">
        <w:rPr>
          <w:rFonts w:ascii="Times New Roman" w:hAnsi="Times New Roman" w:cs="Times New Roman"/>
          <w:b/>
          <w:sz w:val="24"/>
          <w:szCs w:val="24"/>
          <w:u w:val="single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76"/>
        <w:gridCol w:w="7241"/>
        <w:gridCol w:w="1133"/>
      </w:tblGrid>
      <w:tr w:rsidR="00452189" w14:paraId="6BB4530B" w14:textId="5B55450B" w:rsidTr="00452189">
        <w:tc>
          <w:tcPr>
            <w:tcW w:w="976" w:type="dxa"/>
          </w:tcPr>
          <w:p w14:paraId="76ECDAFD" w14:textId="77777777" w:rsidR="00452189" w:rsidRPr="00D66BB4" w:rsidRDefault="00452189" w:rsidP="00C9758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66BB4">
              <w:rPr>
                <w:rFonts w:ascii="Times New Roman" w:hAnsi="Times New Roman" w:cs="Times New Roman"/>
                <w:b/>
                <w:sz w:val="24"/>
                <w:szCs w:val="24"/>
              </w:rPr>
              <w:t>Sr. No.</w:t>
            </w:r>
          </w:p>
        </w:tc>
        <w:tc>
          <w:tcPr>
            <w:tcW w:w="7241" w:type="dxa"/>
          </w:tcPr>
          <w:p w14:paraId="779A0B66" w14:textId="77777777" w:rsidR="00452189" w:rsidRPr="00D66BB4" w:rsidRDefault="00452189" w:rsidP="00C9758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66BB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Title of Experiment </w:t>
            </w:r>
          </w:p>
        </w:tc>
        <w:tc>
          <w:tcPr>
            <w:tcW w:w="1133" w:type="dxa"/>
          </w:tcPr>
          <w:p w14:paraId="7146964D" w14:textId="7DAD1EDE" w:rsidR="00452189" w:rsidRPr="00D66BB4" w:rsidRDefault="00452189" w:rsidP="00C9758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Hours</w:t>
            </w:r>
          </w:p>
        </w:tc>
      </w:tr>
      <w:tr w:rsidR="00452189" w14:paraId="38C29BED" w14:textId="3C0109F9" w:rsidTr="00452189">
        <w:tc>
          <w:tcPr>
            <w:tcW w:w="976" w:type="dxa"/>
          </w:tcPr>
          <w:p w14:paraId="7FE2CB19" w14:textId="77777777" w:rsidR="00452189" w:rsidRPr="00800E9D" w:rsidRDefault="00452189" w:rsidP="00800E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00E9D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241" w:type="dxa"/>
          </w:tcPr>
          <w:p w14:paraId="3A9672E5" w14:textId="5918DBEB" w:rsidR="00452189" w:rsidRPr="00800E9D" w:rsidRDefault="00452189" w:rsidP="00800E9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ntroduction to Primavera, MS Project, and BIM </w:t>
            </w:r>
          </w:p>
        </w:tc>
        <w:tc>
          <w:tcPr>
            <w:tcW w:w="1133" w:type="dxa"/>
          </w:tcPr>
          <w:p w14:paraId="0EE874FE" w14:textId="37185FAA" w:rsidR="00452189" w:rsidRDefault="00452189" w:rsidP="0045218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2</w:t>
            </w:r>
          </w:p>
        </w:tc>
      </w:tr>
      <w:tr w:rsidR="00452189" w14:paraId="5B6D3769" w14:textId="06DCFE75" w:rsidTr="00452189">
        <w:tc>
          <w:tcPr>
            <w:tcW w:w="976" w:type="dxa"/>
          </w:tcPr>
          <w:p w14:paraId="1CE499AF" w14:textId="77777777" w:rsidR="00452189" w:rsidRPr="00800E9D" w:rsidRDefault="00452189" w:rsidP="00800E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00E9D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7241" w:type="dxa"/>
          </w:tcPr>
          <w:p w14:paraId="08E8861A" w14:textId="2851155B" w:rsidR="00452189" w:rsidRPr="00800E9D" w:rsidRDefault="00452189" w:rsidP="00800E9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reating an enterprise, organization, and project</w:t>
            </w:r>
          </w:p>
        </w:tc>
        <w:tc>
          <w:tcPr>
            <w:tcW w:w="1133" w:type="dxa"/>
          </w:tcPr>
          <w:p w14:paraId="671A7B3C" w14:textId="4906847F" w:rsidR="00452189" w:rsidRDefault="00452189" w:rsidP="0045218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4</w:t>
            </w:r>
          </w:p>
        </w:tc>
      </w:tr>
      <w:tr w:rsidR="00452189" w14:paraId="5887243C" w14:textId="7DF6977E" w:rsidTr="00452189">
        <w:tc>
          <w:tcPr>
            <w:tcW w:w="976" w:type="dxa"/>
          </w:tcPr>
          <w:p w14:paraId="07F3982E" w14:textId="77777777" w:rsidR="00452189" w:rsidRPr="00800E9D" w:rsidRDefault="00452189" w:rsidP="00800E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00E9D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7241" w:type="dxa"/>
          </w:tcPr>
          <w:p w14:paraId="2721D8CE" w14:textId="26EA825C" w:rsidR="00452189" w:rsidRPr="00800E9D" w:rsidRDefault="00452189" w:rsidP="00800E9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veloping a calendar</w:t>
            </w:r>
          </w:p>
        </w:tc>
        <w:tc>
          <w:tcPr>
            <w:tcW w:w="1133" w:type="dxa"/>
          </w:tcPr>
          <w:p w14:paraId="781EAFC9" w14:textId="52C4693C" w:rsidR="00452189" w:rsidRDefault="00452189" w:rsidP="0045218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4</w:t>
            </w:r>
          </w:p>
        </w:tc>
      </w:tr>
      <w:tr w:rsidR="00452189" w14:paraId="45F35552" w14:textId="4C4AAB54" w:rsidTr="00452189">
        <w:tc>
          <w:tcPr>
            <w:tcW w:w="976" w:type="dxa"/>
          </w:tcPr>
          <w:p w14:paraId="538603FD" w14:textId="77777777" w:rsidR="00452189" w:rsidRPr="00800E9D" w:rsidRDefault="00452189" w:rsidP="00800E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00E9D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241" w:type="dxa"/>
          </w:tcPr>
          <w:p w14:paraId="5753D3DB" w14:textId="29B9A41C" w:rsidR="00452189" w:rsidRPr="00800E9D" w:rsidRDefault="00452189" w:rsidP="00800E9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rmulating work breakdown structure and activities with their relationships</w:t>
            </w:r>
          </w:p>
        </w:tc>
        <w:tc>
          <w:tcPr>
            <w:tcW w:w="1133" w:type="dxa"/>
          </w:tcPr>
          <w:p w14:paraId="679B925A" w14:textId="755D399A" w:rsidR="00452189" w:rsidRDefault="00452189" w:rsidP="0045218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5</w:t>
            </w:r>
          </w:p>
        </w:tc>
      </w:tr>
      <w:tr w:rsidR="00452189" w14:paraId="7EFFBF7F" w14:textId="564A628E" w:rsidTr="00452189">
        <w:tc>
          <w:tcPr>
            <w:tcW w:w="976" w:type="dxa"/>
          </w:tcPr>
          <w:p w14:paraId="231CFFAF" w14:textId="77777777" w:rsidR="00452189" w:rsidRPr="00800E9D" w:rsidRDefault="00452189" w:rsidP="00800E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00E9D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7241" w:type="dxa"/>
          </w:tcPr>
          <w:p w14:paraId="2A89AEB2" w14:textId="08011C69" w:rsidR="00452189" w:rsidRPr="00800E9D" w:rsidRDefault="00452189" w:rsidP="00800E9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reating schedule for the project and identifying constraints</w:t>
            </w:r>
          </w:p>
        </w:tc>
        <w:tc>
          <w:tcPr>
            <w:tcW w:w="1133" w:type="dxa"/>
          </w:tcPr>
          <w:p w14:paraId="7EB3D5F2" w14:textId="076F2B44" w:rsidR="00452189" w:rsidRDefault="00452189" w:rsidP="0045218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4</w:t>
            </w:r>
          </w:p>
        </w:tc>
      </w:tr>
      <w:tr w:rsidR="00452189" w14:paraId="0AB5F9FA" w14:textId="5423A87D" w:rsidTr="00452189">
        <w:tc>
          <w:tcPr>
            <w:tcW w:w="976" w:type="dxa"/>
          </w:tcPr>
          <w:p w14:paraId="34626D5D" w14:textId="77777777" w:rsidR="00452189" w:rsidRPr="00800E9D" w:rsidRDefault="00452189" w:rsidP="00800E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00E9D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7241" w:type="dxa"/>
          </w:tcPr>
          <w:p w14:paraId="3F0A56F0" w14:textId="3DF951E1" w:rsidR="00452189" w:rsidRPr="00800E9D" w:rsidRDefault="00452189" w:rsidP="00800E9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ssigning roles and resources</w:t>
            </w:r>
          </w:p>
        </w:tc>
        <w:tc>
          <w:tcPr>
            <w:tcW w:w="1133" w:type="dxa"/>
          </w:tcPr>
          <w:p w14:paraId="77039BBF" w14:textId="57E23AC2" w:rsidR="00452189" w:rsidRDefault="00452189" w:rsidP="0045218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4</w:t>
            </w:r>
          </w:p>
        </w:tc>
      </w:tr>
      <w:tr w:rsidR="00452189" w14:paraId="5F79F5C3" w14:textId="607AF482" w:rsidTr="00452189">
        <w:tc>
          <w:tcPr>
            <w:tcW w:w="976" w:type="dxa"/>
          </w:tcPr>
          <w:p w14:paraId="0243958F" w14:textId="77777777" w:rsidR="00452189" w:rsidRPr="00800E9D" w:rsidRDefault="00452189" w:rsidP="00800E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00E9D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7241" w:type="dxa"/>
          </w:tcPr>
          <w:p w14:paraId="75CD4917" w14:textId="0C978A4B" w:rsidR="00452189" w:rsidRPr="00800E9D" w:rsidRDefault="00452189" w:rsidP="00800E9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source analysis and leveling</w:t>
            </w:r>
          </w:p>
        </w:tc>
        <w:tc>
          <w:tcPr>
            <w:tcW w:w="1133" w:type="dxa"/>
          </w:tcPr>
          <w:p w14:paraId="6802FE75" w14:textId="00C9D8B3" w:rsidR="00452189" w:rsidRDefault="00452189" w:rsidP="0045218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4</w:t>
            </w:r>
          </w:p>
        </w:tc>
      </w:tr>
      <w:tr w:rsidR="00452189" w14:paraId="2B1D40F6" w14:textId="55E8C989" w:rsidTr="00452189">
        <w:tc>
          <w:tcPr>
            <w:tcW w:w="976" w:type="dxa"/>
          </w:tcPr>
          <w:p w14:paraId="64D614BA" w14:textId="77777777" w:rsidR="00452189" w:rsidRPr="00800E9D" w:rsidRDefault="00452189" w:rsidP="00800E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00E9D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7241" w:type="dxa"/>
          </w:tcPr>
          <w:p w14:paraId="03E60A14" w14:textId="69D56FCB" w:rsidR="00452189" w:rsidRPr="00800E9D" w:rsidRDefault="00452189" w:rsidP="00800E9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reating and writing documents, notebooks, and feedback</w:t>
            </w:r>
          </w:p>
        </w:tc>
        <w:tc>
          <w:tcPr>
            <w:tcW w:w="1133" w:type="dxa"/>
          </w:tcPr>
          <w:p w14:paraId="5E887059" w14:textId="23B3D11F" w:rsidR="00452189" w:rsidRDefault="00452189" w:rsidP="0045218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4</w:t>
            </w:r>
          </w:p>
        </w:tc>
      </w:tr>
      <w:tr w:rsidR="00452189" w14:paraId="71DB9DC7" w14:textId="334AEF88" w:rsidTr="00452189">
        <w:tc>
          <w:tcPr>
            <w:tcW w:w="976" w:type="dxa"/>
          </w:tcPr>
          <w:p w14:paraId="1C51F0D7" w14:textId="77777777" w:rsidR="00452189" w:rsidRPr="00800E9D" w:rsidRDefault="00452189" w:rsidP="00800E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00E9D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7241" w:type="dxa"/>
          </w:tcPr>
          <w:p w14:paraId="0E9128EC" w14:textId="74343958" w:rsidR="00452189" w:rsidRPr="00800E9D" w:rsidRDefault="00452189" w:rsidP="00800E9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fining baseline and updating project progress</w:t>
            </w:r>
          </w:p>
        </w:tc>
        <w:tc>
          <w:tcPr>
            <w:tcW w:w="1133" w:type="dxa"/>
          </w:tcPr>
          <w:p w14:paraId="5CD40F25" w14:textId="3EF63352" w:rsidR="00452189" w:rsidRDefault="00452189" w:rsidP="0045218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4</w:t>
            </w:r>
          </w:p>
        </w:tc>
      </w:tr>
      <w:tr w:rsidR="00452189" w14:paraId="37DD65E5" w14:textId="4E55D702" w:rsidTr="00452189">
        <w:tc>
          <w:tcPr>
            <w:tcW w:w="976" w:type="dxa"/>
          </w:tcPr>
          <w:p w14:paraId="1140D667" w14:textId="77777777" w:rsidR="00452189" w:rsidRPr="00800E9D" w:rsidRDefault="00452189" w:rsidP="00800E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00E9D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7241" w:type="dxa"/>
          </w:tcPr>
          <w:p w14:paraId="7F6DF1AD" w14:textId="2C47EF37" w:rsidR="00452189" w:rsidRPr="00800E9D" w:rsidRDefault="00452189" w:rsidP="00800E9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racing project progress</w:t>
            </w:r>
          </w:p>
        </w:tc>
        <w:tc>
          <w:tcPr>
            <w:tcW w:w="1133" w:type="dxa"/>
          </w:tcPr>
          <w:p w14:paraId="4E263607" w14:textId="6CE9A59E" w:rsidR="00452189" w:rsidRDefault="00452189" w:rsidP="0045218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4</w:t>
            </w:r>
          </w:p>
        </w:tc>
      </w:tr>
      <w:tr w:rsidR="00452189" w14:paraId="0EEE5318" w14:textId="2AF37D44" w:rsidTr="00452189">
        <w:tc>
          <w:tcPr>
            <w:tcW w:w="976" w:type="dxa"/>
          </w:tcPr>
          <w:p w14:paraId="439AD955" w14:textId="77777777" w:rsidR="00452189" w:rsidRPr="00800E9D" w:rsidRDefault="00452189" w:rsidP="00800E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00E9D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7241" w:type="dxa"/>
          </w:tcPr>
          <w:p w14:paraId="2690753C" w14:textId="15531743" w:rsidR="00452189" w:rsidRPr="00800E9D" w:rsidRDefault="00452189" w:rsidP="00800E9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ealing with issues and thresholds </w:t>
            </w:r>
          </w:p>
        </w:tc>
        <w:tc>
          <w:tcPr>
            <w:tcW w:w="1133" w:type="dxa"/>
          </w:tcPr>
          <w:p w14:paraId="5A19618F" w14:textId="037A0D86" w:rsidR="00452189" w:rsidRDefault="00452189" w:rsidP="0045218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4</w:t>
            </w:r>
          </w:p>
        </w:tc>
      </w:tr>
      <w:tr w:rsidR="00452189" w14:paraId="145E1FC8" w14:textId="1AC08C35" w:rsidTr="00452189">
        <w:tc>
          <w:tcPr>
            <w:tcW w:w="976" w:type="dxa"/>
          </w:tcPr>
          <w:p w14:paraId="67F68074" w14:textId="77777777" w:rsidR="00452189" w:rsidRPr="00800E9D" w:rsidRDefault="00452189" w:rsidP="00800E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00E9D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7241" w:type="dxa"/>
          </w:tcPr>
          <w:p w14:paraId="76AADFF1" w14:textId="06972FE4" w:rsidR="00452189" w:rsidRPr="00800E9D" w:rsidRDefault="00452189" w:rsidP="00800E9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inting, importing, and exporting data</w:t>
            </w:r>
          </w:p>
        </w:tc>
        <w:tc>
          <w:tcPr>
            <w:tcW w:w="1133" w:type="dxa"/>
          </w:tcPr>
          <w:p w14:paraId="67CF9E40" w14:textId="5F54B377" w:rsidR="00452189" w:rsidRDefault="00452189" w:rsidP="0045218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2</w:t>
            </w:r>
          </w:p>
        </w:tc>
      </w:tr>
    </w:tbl>
    <w:p w14:paraId="79F5FF9D" w14:textId="77777777" w:rsidR="00383A27" w:rsidRDefault="00383A27" w:rsidP="00383A27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sectPr w:rsidR="00383A27" w:rsidSect="002E563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3340C45" w14:textId="77777777" w:rsidR="00DD6A4A" w:rsidRDefault="00DD6A4A" w:rsidP="00D729A9">
      <w:pPr>
        <w:spacing w:after="0" w:line="240" w:lineRule="auto"/>
      </w:pPr>
      <w:r>
        <w:separator/>
      </w:r>
    </w:p>
  </w:endnote>
  <w:endnote w:type="continuationSeparator" w:id="0">
    <w:p w14:paraId="555EF584" w14:textId="77777777" w:rsidR="00DD6A4A" w:rsidRDefault="00DD6A4A" w:rsidP="00D729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628F799" w14:textId="66A3774A" w:rsidR="00E54F7A" w:rsidRDefault="00E54F7A">
    <w:pPr>
      <w:pStyle w:val="Footer"/>
      <w:tabs>
        <w:tab w:val="clear" w:pos="4680"/>
        <w:tab w:val="clear" w:pos="9360"/>
      </w:tabs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 w:rsidR="000D3179">
      <w:rPr>
        <w:caps/>
        <w:noProof/>
        <w:color w:val="4F81BD" w:themeColor="accent1"/>
      </w:rPr>
      <w:t>2</w:t>
    </w:r>
    <w:r>
      <w:rPr>
        <w:caps/>
        <w:noProof/>
        <w:color w:val="4F81BD" w:themeColor="accent1"/>
      </w:rPr>
      <w:fldChar w:fldCharType="end"/>
    </w:r>
  </w:p>
  <w:p w14:paraId="2B098554" w14:textId="77777777" w:rsidR="00E54F7A" w:rsidRDefault="00E54F7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7053753" w14:textId="77777777" w:rsidR="00DD6A4A" w:rsidRDefault="00DD6A4A" w:rsidP="00D729A9">
      <w:pPr>
        <w:spacing w:after="0" w:line="240" w:lineRule="auto"/>
      </w:pPr>
      <w:r>
        <w:separator/>
      </w:r>
    </w:p>
  </w:footnote>
  <w:footnote w:type="continuationSeparator" w:id="0">
    <w:p w14:paraId="6D021261" w14:textId="77777777" w:rsidR="00DD6A4A" w:rsidRDefault="00DD6A4A" w:rsidP="00D729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2C540E5"/>
    <w:multiLevelType w:val="hybridMultilevel"/>
    <w:tmpl w:val="AEE8A8A0"/>
    <w:lvl w:ilvl="0" w:tplc="7756BFAE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0AE8D89E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BDCE2F48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5F2CAA76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DF06A2E0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EF0A0B64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7D8A9876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585C345A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BB787244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3tDQxNjA2sDSyMLBU0lEKTi0uzszPAykwrQUA5lSifiwAAAA="/>
  </w:docVars>
  <w:rsids>
    <w:rsidRoot w:val="002240C6"/>
    <w:rsid w:val="0001604F"/>
    <w:rsid w:val="000342B5"/>
    <w:rsid w:val="00073AD4"/>
    <w:rsid w:val="00091320"/>
    <w:rsid w:val="000D3179"/>
    <w:rsid w:val="000E230C"/>
    <w:rsid w:val="000E50A6"/>
    <w:rsid w:val="0014768B"/>
    <w:rsid w:val="00164E2F"/>
    <w:rsid w:val="001716A4"/>
    <w:rsid w:val="00196D15"/>
    <w:rsid w:val="001B645F"/>
    <w:rsid w:val="00203804"/>
    <w:rsid w:val="00205EB3"/>
    <w:rsid w:val="002240C6"/>
    <w:rsid w:val="00227A6A"/>
    <w:rsid w:val="00231F0F"/>
    <w:rsid w:val="00253745"/>
    <w:rsid w:val="00280229"/>
    <w:rsid w:val="002A641B"/>
    <w:rsid w:val="002B4C2F"/>
    <w:rsid w:val="002D1025"/>
    <w:rsid w:val="002E5636"/>
    <w:rsid w:val="002E718A"/>
    <w:rsid w:val="003711ED"/>
    <w:rsid w:val="00383A27"/>
    <w:rsid w:val="00390560"/>
    <w:rsid w:val="003A53CB"/>
    <w:rsid w:val="003A71A8"/>
    <w:rsid w:val="003D5EEF"/>
    <w:rsid w:val="003E38EB"/>
    <w:rsid w:val="003E4E4F"/>
    <w:rsid w:val="003F01D6"/>
    <w:rsid w:val="003F2724"/>
    <w:rsid w:val="0044567D"/>
    <w:rsid w:val="00452189"/>
    <w:rsid w:val="00460A24"/>
    <w:rsid w:val="00466F84"/>
    <w:rsid w:val="00467D61"/>
    <w:rsid w:val="00474E4D"/>
    <w:rsid w:val="004768F3"/>
    <w:rsid w:val="0049189C"/>
    <w:rsid w:val="004A7E55"/>
    <w:rsid w:val="00535068"/>
    <w:rsid w:val="00561A87"/>
    <w:rsid w:val="005B142A"/>
    <w:rsid w:val="005B1BC9"/>
    <w:rsid w:val="005C0960"/>
    <w:rsid w:val="005D2144"/>
    <w:rsid w:val="005E69C2"/>
    <w:rsid w:val="00611907"/>
    <w:rsid w:val="006243FB"/>
    <w:rsid w:val="006269DF"/>
    <w:rsid w:val="00666E76"/>
    <w:rsid w:val="007113E4"/>
    <w:rsid w:val="00732CAE"/>
    <w:rsid w:val="00734029"/>
    <w:rsid w:val="007603DE"/>
    <w:rsid w:val="00780BEA"/>
    <w:rsid w:val="0078427F"/>
    <w:rsid w:val="007C651A"/>
    <w:rsid w:val="007D6003"/>
    <w:rsid w:val="007D7F7B"/>
    <w:rsid w:val="007E4A53"/>
    <w:rsid w:val="007E6C58"/>
    <w:rsid w:val="008004EC"/>
    <w:rsid w:val="00800E9D"/>
    <w:rsid w:val="00831796"/>
    <w:rsid w:val="00870A79"/>
    <w:rsid w:val="00897A12"/>
    <w:rsid w:val="008B3F70"/>
    <w:rsid w:val="008C74A8"/>
    <w:rsid w:val="008E3A4E"/>
    <w:rsid w:val="00923127"/>
    <w:rsid w:val="00941444"/>
    <w:rsid w:val="00945DFB"/>
    <w:rsid w:val="00946DAA"/>
    <w:rsid w:val="009507A0"/>
    <w:rsid w:val="009664D7"/>
    <w:rsid w:val="00A13E35"/>
    <w:rsid w:val="00A34ECE"/>
    <w:rsid w:val="00A60B52"/>
    <w:rsid w:val="00AE287E"/>
    <w:rsid w:val="00AE3D38"/>
    <w:rsid w:val="00AE7453"/>
    <w:rsid w:val="00B5635D"/>
    <w:rsid w:val="00B7384F"/>
    <w:rsid w:val="00B76B8C"/>
    <w:rsid w:val="00B86F56"/>
    <w:rsid w:val="00BE4D53"/>
    <w:rsid w:val="00BE6C64"/>
    <w:rsid w:val="00BF0E19"/>
    <w:rsid w:val="00C22908"/>
    <w:rsid w:val="00C61EFF"/>
    <w:rsid w:val="00C77639"/>
    <w:rsid w:val="00CC184A"/>
    <w:rsid w:val="00D10E9D"/>
    <w:rsid w:val="00D17AFD"/>
    <w:rsid w:val="00D44736"/>
    <w:rsid w:val="00D44E9A"/>
    <w:rsid w:val="00D66BB4"/>
    <w:rsid w:val="00D729A9"/>
    <w:rsid w:val="00D84F9D"/>
    <w:rsid w:val="00D85489"/>
    <w:rsid w:val="00DA380D"/>
    <w:rsid w:val="00DC4325"/>
    <w:rsid w:val="00DC5096"/>
    <w:rsid w:val="00DD529A"/>
    <w:rsid w:val="00DD6A4A"/>
    <w:rsid w:val="00DF1BA7"/>
    <w:rsid w:val="00DF75D9"/>
    <w:rsid w:val="00E06FCF"/>
    <w:rsid w:val="00E10592"/>
    <w:rsid w:val="00E2141C"/>
    <w:rsid w:val="00E54F7A"/>
    <w:rsid w:val="00E81324"/>
    <w:rsid w:val="00E96AC5"/>
    <w:rsid w:val="00EB76F6"/>
    <w:rsid w:val="00EB777A"/>
    <w:rsid w:val="00EE5A5F"/>
    <w:rsid w:val="00EF0214"/>
    <w:rsid w:val="00EF3358"/>
    <w:rsid w:val="00F03316"/>
    <w:rsid w:val="00F176BF"/>
    <w:rsid w:val="00F241F8"/>
    <w:rsid w:val="00F73EBC"/>
    <w:rsid w:val="00F83F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C46FB3"/>
  <w15:docId w15:val="{F18F8983-EA2C-453D-B776-C8B9CA2BD2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E563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B1BC9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3F01D6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TableParagraph">
    <w:name w:val="Table Paragraph"/>
    <w:basedOn w:val="Normal"/>
    <w:uiPriority w:val="1"/>
    <w:qFormat/>
    <w:rsid w:val="003F2724"/>
    <w:pPr>
      <w:widowControl w:val="0"/>
      <w:autoSpaceDE w:val="0"/>
      <w:autoSpaceDN w:val="0"/>
      <w:spacing w:after="0" w:line="268" w:lineRule="exact"/>
      <w:ind w:left="104"/>
    </w:pPr>
    <w:rPr>
      <w:rFonts w:ascii="Times New Roman" w:eastAsia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269D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69D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D729A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29A9"/>
  </w:style>
  <w:style w:type="paragraph" w:styleId="Footer">
    <w:name w:val="footer"/>
    <w:basedOn w:val="Normal"/>
    <w:link w:val="FooterChar"/>
    <w:uiPriority w:val="99"/>
    <w:unhideWhenUsed/>
    <w:rsid w:val="00D729A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29A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8216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247181">
          <w:marLeft w:val="432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393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4957108">
          <w:marLeft w:val="432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630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7957582">
          <w:marLeft w:val="432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652A8B7-3BFB-4DC7-B3FB-DDA7CFA7A8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566</Words>
  <Characters>323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me</dc:creator>
  <cp:keywords/>
  <dc:description/>
  <cp:lastModifiedBy>pvt</cp:lastModifiedBy>
  <cp:revision>2</cp:revision>
  <cp:lastPrinted>2022-09-27T06:16:00Z</cp:lastPrinted>
  <dcterms:created xsi:type="dcterms:W3CDTF">2022-10-21T09:23:00Z</dcterms:created>
  <dcterms:modified xsi:type="dcterms:W3CDTF">2022-10-21T09:23:00Z</dcterms:modified>
</cp:coreProperties>
</file>